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E12992" w14:textId="77777777" w:rsidR="0010663D" w:rsidRDefault="0010663D" w:rsidP="00BC1626"/>
    <w:p w14:paraId="0525B59C" w14:textId="3FDD360A" w:rsidR="006E52CB" w:rsidRPr="001A398B" w:rsidRDefault="00D71890" w:rsidP="00D71890">
      <w:pPr>
        <w:spacing w:after="120"/>
        <w:jc w:val="center"/>
        <w:rPr>
          <w:color w:val="000000" w:themeColor="text1"/>
          <w:sz w:val="40"/>
          <w:szCs w:val="40"/>
        </w:rPr>
      </w:pPr>
      <w:r w:rsidRPr="001A398B">
        <w:rPr>
          <w:color w:val="000000" w:themeColor="text1"/>
          <w:sz w:val="40"/>
          <w:szCs w:val="40"/>
        </w:rPr>
        <w:t>Alana Vasconcelos</w:t>
      </w:r>
    </w:p>
    <w:p w14:paraId="246F070F" w14:textId="4107EB27" w:rsidR="00D71890" w:rsidRPr="001A398B" w:rsidRDefault="00D71890" w:rsidP="00D71890">
      <w:pPr>
        <w:spacing w:after="120"/>
        <w:jc w:val="center"/>
        <w:rPr>
          <w:color w:val="000000" w:themeColor="text1"/>
          <w:sz w:val="40"/>
          <w:szCs w:val="40"/>
        </w:rPr>
      </w:pPr>
      <w:r w:rsidRPr="001A398B">
        <w:rPr>
          <w:color w:val="000000" w:themeColor="text1"/>
          <w:sz w:val="40"/>
          <w:szCs w:val="40"/>
        </w:rPr>
        <w:t>Arthur Hermes</w:t>
      </w:r>
    </w:p>
    <w:p w14:paraId="67D501CB" w14:textId="73680BED" w:rsidR="00D71890" w:rsidRPr="001A398B" w:rsidRDefault="00D71890" w:rsidP="00D71890">
      <w:pPr>
        <w:spacing w:after="120"/>
        <w:jc w:val="center"/>
        <w:rPr>
          <w:color w:val="000000" w:themeColor="text1"/>
          <w:sz w:val="40"/>
          <w:szCs w:val="40"/>
        </w:rPr>
      </w:pPr>
      <w:r w:rsidRPr="001A398B">
        <w:rPr>
          <w:color w:val="000000" w:themeColor="text1"/>
          <w:sz w:val="40"/>
          <w:szCs w:val="40"/>
        </w:rPr>
        <w:t>Kauan Pardini</w:t>
      </w:r>
    </w:p>
    <w:p w14:paraId="799E870B" w14:textId="1DC65478" w:rsidR="00D71890" w:rsidRPr="001A398B" w:rsidRDefault="00D71890" w:rsidP="00D71890">
      <w:pPr>
        <w:spacing w:after="120"/>
        <w:jc w:val="center"/>
        <w:rPr>
          <w:color w:val="000000" w:themeColor="text1"/>
          <w:sz w:val="40"/>
          <w:szCs w:val="40"/>
        </w:rPr>
      </w:pPr>
      <w:r w:rsidRPr="001A398B">
        <w:rPr>
          <w:color w:val="000000" w:themeColor="text1"/>
          <w:sz w:val="40"/>
          <w:szCs w:val="40"/>
        </w:rPr>
        <w:t>Ricardo Amaro</w:t>
      </w:r>
    </w:p>
    <w:p w14:paraId="5CA352FD" w14:textId="024A6E53" w:rsidR="00D71890" w:rsidRPr="001A398B" w:rsidRDefault="00D71890" w:rsidP="00D71890">
      <w:pPr>
        <w:spacing w:after="120"/>
        <w:jc w:val="center"/>
        <w:rPr>
          <w:color w:val="000000" w:themeColor="text1"/>
          <w:sz w:val="40"/>
          <w:szCs w:val="40"/>
        </w:rPr>
      </w:pPr>
      <w:r w:rsidRPr="001A398B">
        <w:rPr>
          <w:color w:val="000000" w:themeColor="text1"/>
          <w:sz w:val="40"/>
          <w:szCs w:val="40"/>
        </w:rPr>
        <w:t>Valdemar Alonso</w:t>
      </w:r>
    </w:p>
    <w:p w14:paraId="6519F3D6" w14:textId="77777777" w:rsidR="0010663D" w:rsidRDefault="0010663D" w:rsidP="00D71890">
      <w:pPr>
        <w:rPr>
          <w:sz w:val="40"/>
          <w:szCs w:val="40"/>
        </w:rPr>
      </w:pPr>
    </w:p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5A81C982" w:rsidR="0010663D" w:rsidRPr="001A398B" w:rsidRDefault="00D71890" w:rsidP="0010663D">
      <w:pPr>
        <w:jc w:val="center"/>
        <w:rPr>
          <w:color w:val="000000" w:themeColor="text1"/>
          <w:sz w:val="32"/>
          <w:szCs w:val="32"/>
        </w:rPr>
      </w:pPr>
      <w:r w:rsidRPr="001A398B">
        <w:rPr>
          <w:color w:val="000000" w:themeColor="text1"/>
          <w:sz w:val="32"/>
          <w:szCs w:val="32"/>
        </w:rPr>
        <w:t>Pitissaria</w:t>
      </w: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4AF791EA" w:rsidR="0010663D" w:rsidRDefault="00017559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1174E72" wp14:editId="16A5AA95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107F3A6E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6A4E44E0" w:rsidR="00AC33D5" w:rsidRDefault="00AC33D5" w:rsidP="00AC33D5">
                            <w:pPr>
                              <w:spacing w:after="0"/>
                            </w:pPr>
                            <w:r>
                              <w:t>Orientador</w:t>
                            </w:r>
                            <w:r w:rsidR="00A11E09">
                              <w:t>es</w:t>
                            </w:r>
                            <w:r>
                              <w:t>:</w:t>
                            </w:r>
                          </w:p>
                          <w:p w14:paraId="211DC5DA" w14:textId="1AEE808B" w:rsidR="00C253D8" w:rsidRDefault="00C253D8" w:rsidP="00C253D8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Cristina Verçosa P. B. de Souza</w:t>
                            </w:r>
                          </w:p>
                          <w:p w14:paraId="4AC61C6D" w14:textId="01DC13D8" w:rsidR="00A11E09" w:rsidRDefault="00A11E09" w:rsidP="00C253D8">
                            <w:pPr>
                              <w:spacing w:after="0"/>
                            </w:pPr>
                            <w:r>
                              <w:t xml:space="preserve">Prof. </w:t>
                            </w:r>
                            <w:r>
                              <w:rPr>
                                <w:rFonts w:eastAsia="Arial" w:cs="Arial"/>
                                <w:color w:val="000000" w:themeColor="text1"/>
                              </w:rPr>
                              <w:t>Giulio Domenico Bordin</w:t>
                            </w:r>
                          </w:p>
                          <w:p w14:paraId="304DBA3E" w14:textId="7196354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du="http://schemas.microsoft.com/office/word/2023/wordml/word16du">
            <w:pict>
              <v:shapetype w14:anchorId="71174E72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254.9pt;margin-top:25.65pt;width:207.7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" stroked="f">
                <v:textbox style="mso-fit-shape-to-text:t">
                  <w:txbxContent>
                    <w:p w14:paraId="3E19E9BD" w14:textId="107F3A6E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6A4E44E0" w:rsidR="00AC33D5" w:rsidRDefault="00AC33D5" w:rsidP="00AC33D5">
                      <w:pPr>
                        <w:spacing w:after="0"/>
                      </w:pPr>
                      <w:r>
                        <w:t>Orientador</w:t>
                      </w:r>
                      <w:r w:rsidR="00A11E09">
                        <w:t>es</w:t>
                      </w:r>
                      <w:r>
                        <w:t>:</w:t>
                      </w:r>
                    </w:p>
                    <w:p w14:paraId="211DC5DA" w14:textId="1AEE808B" w:rsidR="00C253D8" w:rsidRDefault="00C253D8" w:rsidP="00C253D8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Cristina Verçosa P. B. de Souza</w:t>
                      </w:r>
                    </w:p>
                    <w:p w14:paraId="4AC61C6D" w14:textId="01DC13D8" w:rsidR="00A11E09" w:rsidRDefault="00A11E09" w:rsidP="00C253D8">
                      <w:pPr>
                        <w:spacing w:after="0"/>
                      </w:pPr>
                      <w:r>
                        <w:t xml:space="preserve">Prof. </w:t>
                      </w:r>
                      <w:r>
                        <w:rPr>
                          <w:rFonts w:eastAsia="Arial" w:cs="Arial"/>
                          <w:color w:val="000000" w:themeColor="text1"/>
                        </w:rPr>
                        <w:t>Giulio Domenico Bordin</w:t>
                      </w:r>
                    </w:p>
                    <w:p w14:paraId="304DBA3E" w14:textId="7196354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1E29D4D0" w14:textId="77777777" w:rsidR="0010663D" w:rsidRDefault="0010663D" w:rsidP="00AC33D5"/>
    <w:p w14:paraId="40D40D6C" w14:textId="77777777" w:rsidR="00AC33D5" w:rsidRDefault="00AC33D5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6D0E553F" w:rsidR="0010663D" w:rsidRDefault="0010663D" w:rsidP="0010663D">
      <w:pPr>
        <w:jc w:val="center"/>
      </w:pPr>
      <w:r>
        <w:t>202</w:t>
      </w:r>
      <w:r w:rsidR="00A11E09">
        <w:t>4</w:t>
      </w:r>
      <w:r w:rsidRPr="0010663D">
        <w:br w:type="page"/>
      </w:r>
    </w:p>
    <w:sdt>
      <w:sdtPr>
        <w:rPr>
          <w:rFonts w:asciiTheme="minorHAnsi" w:eastAsiaTheme="minorHAnsi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D9963A8" w14:textId="1E0311BF" w:rsidR="002B49C5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8902404" w:history="1">
            <w:r w:rsidR="002B49C5" w:rsidRPr="00C72663">
              <w:rPr>
                <w:rStyle w:val="Hyperlink"/>
                <w:noProof/>
              </w:rPr>
              <w:t>ARTEFATO 1: Quadro “3 Objetivos”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4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3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309114BA" w14:textId="14BEEF49" w:rsidR="002B49C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5" w:history="1">
            <w:r w:rsidR="002B49C5" w:rsidRPr="00C72663">
              <w:rPr>
                <w:rStyle w:val="Hyperlink"/>
                <w:noProof/>
              </w:rPr>
              <w:t>ARTEFATO 2: Quadro “é – não é – faz – não faz”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5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4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48D4DE3D" w14:textId="2D9E68E8" w:rsidR="002B49C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6" w:history="1">
            <w:r w:rsidR="002B49C5" w:rsidRPr="00C72663">
              <w:rPr>
                <w:rStyle w:val="Hyperlink"/>
                <w:noProof/>
              </w:rPr>
              <w:t>ARTEFATO 3: Quadro “Visão de Produto”.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6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5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295EAC9E" w14:textId="4006AE40" w:rsidR="002B49C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7" w:history="1">
            <w:r w:rsidR="002B49C5" w:rsidRPr="00C72663">
              <w:rPr>
                <w:rStyle w:val="Hyperlink"/>
                <w:noProof/>
              </w:rPr>
              <w:t>ARTEFATO 4: Canvas PBB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7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6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3010F6CD" w14:textId="207EE8C8" w:rsidR="002B49C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8" w:history="1">
            <w:r w:rsidR="002B49C5" w:rsidRPr="00C72663">
              <w:rPr>
                <w:rStyle w:val="Hyperlink"/>
                <w:noProof/>
              </w:rPr>
              <w:t>ARTEFATO 5: Relação de User Stories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8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7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15D8E24E" w14:textId="2A99FFED" w:rsidR="002B49C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9" w:history="1">
            <w:r w:rsidR="002B49C5" w:rsidRPr="00C72663">
              <w:rPr>
                <w:rStyle w:val="Hyperlink"/>
                <w:noProof/>
              </w:rPr>
              <w:t>ARTEFATO 6: Modelo Relacional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9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8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3C6E76EB" w14:textId="5E3EC632" w:rsidR="002B49C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0" w:history="1">
            <w:r w:rsidR="002B49C5" w:rsidRPr="00C72663">
              <w:rPr>
                <w:rStyle w:val="Hyperlink"/>
                <w:noProof/>
              </w:rPr>
              <w:t>ARTEFATO 7: Diagrama de Classes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10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9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74D4F221" w14:textId="03E51F22" w:rsidR="002B49C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1" w:history="1">
            <w:r w:rsidR="002B49C5" w:rsidRPr="00C72663">
              <w:rPr>
                <w:rStyle w:val="Hyperlink"/>
                <w:noProof/>
              </w:rPr>
              <w:t>ARTEFATO 8: Diagrama de Atividades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11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10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2859D73F" w14:textId="1033D2C0" w:rsidR="002B49C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2" w:history="1">
            <w:r w:rsidR="002B49C5" w:rsidRPr="00C72663">
              <w:rPr>
                <w:rStyle w:val="Hyperlink"/>
                <w:noProof/>
              </w:rPr>
              <w:t>REFERÊNCIA BIBLIOGRÁFICAS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12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11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6944E5D1" w14:textId="19A35E16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063FB9C5" w14:textId="7BB412DD" w:rsidR="009B5AFB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61760117" w:history="1">
        <w:r w:rsidR="009B5AFB" w:rsidRPr="00C004A1">
          <w:rPr>
            <w:rStyle w:val="Hyperlink"/>
            <w:noProof/>
          </w:rPr>
          <w:t>Figura 1 – Quadro “3 Objetivos”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17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3</w:t>
        </w:r>
        <w:r w:rsidR="009B5AFB">
          <w:rPr>
            <w:noProof/>
            <w:webHidden/>
          </w:rPr>
          <w:fldChar w:fldCharType="end"/>
        </w:r>
      </w:hyperlink>
    </w:p>
    <w:p w14:paraId="55C677DB" w14:textId="5828C5AD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18" w:history="1">
        <w:r w:rsidR="009B5AFB" w:rsidRPr="00C004A1">
          <w:rPr>
            <w:rStyle w:val="Hyperlink"/>
            <w:noProof/>
          </w:rPr>
          <w:t>Figura 2 – Quadro “é – não é – faz – não faz”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18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4</w:t>
        </w:r>
        <w:r w:rsidR="009B5AFB">
          <w:rPr>
            <w:noProof/>
            <w:webHidden/>
          </w:rPr>
          <w:fldChar w:fldCharType="end"/>
        </w:r>
      </w:hyperlink>
    </w:p>
    <w:p w14:paraId="39F0FCBA" w14:textId="632C8DEF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19" w:history="1">
        <w:r w:rsidR="009B5AFB" w:rsidRPr="00C004A1">
          <w:rPr>
            <w:rStyle w:val="Hyperlink"/>
            <w:noProof/>
          </w:rPr>
          <w:t>Figura 3 – Quadro "Visão de Produto".  Fonte: AGUIAR, F. 2018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19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5</w:t>
        </w:r>
        <w:r w:rsidR="009B5AFB">
          <w:rPr>
            <w:noProof/>
            <w:webHidden/>
          </w:rPr>
          <w:fldChar w:fldCharType="end"/>
        </w:r>
      </w:hyperlink>
    </w:p>
    <w:p w14:paraId="6D1C422F" w14:textId="6E1391AD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0" w:history="1">
        <w:r w:rsidR="009B5AFB" w:rsidRPr="00C004A1">
          <w:rPr>
            <w:rStyle w:val="Hyperlink"/>
            <w:noProof/>
            <w:lang w:val="en-US"/>
          </w:rPr>
          <w:t xml:space="preserve">Figura 4 – Canvas PBB: "Product Backlog Building". </w:t>
        </w:r>
        <w:r w:rsidR="009B5AFB" w:rsidRPr="00C004A1">
          <w:rPr>
            <w:rStyle w:val="Hyperlink"/>
            <w:noProof/>
          </w:rPr>
          <w:t>Fonte: AGUIAR, F. 2018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0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6</w:t>
        </w:r>
        <w:r w:rsidR="009B5AFB">
          <w:rPr>
            <w:noProof/>
            <w:webHidden/>
          </w:rPr>
          <w:fldChar w:fldCharType="end"/>
        </w:r>
      </w:hyperlink>
    </w:p>
    <w:p w14:paraId="70240460" w14:textId="3A04A89D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1" w:history="1">
        <w:r w:rsidR="009B5AFB" w:rsidRPr="00C004A1">
          <w:rPr>
            <w:rStyle w:val="Hyperlink"/>
            <w:noProof/>
          </w:rPr>
          <w:t>Figura 5 – Exemplo 1: User Stories e Critérios de Aceite. Fonte: AGUIAR, F. 2018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1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7</w:t>
        </w:r>
        <w:r w:rsidR="009B5AFB">
          <w:rPr>
            <w:noProof/>
            <w:webHidden/>
          </w:rPr>
          <w:fldChar w:fldCharType="end"/>
        </w:r>
      </w:hyperlink>
    </w:p>
    <w:p w14:paraId="30C8C818" w14:textId="730ED884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2" w:history="1">
        <w:r w:rsidR="009B5AFB" w:rsidRPr="00C004A1">
          <w:rPr>
            <w:rStyle w:val="Hyperlink"/>
            <w:noProof/>
          </w:rPr>
          <w:t>Figura 6 – Exemplo 2: User Stories e Critérios de Aceite. Fonte: AGUIAR, F. 2018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2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8</w:t>
        </w:r>
        <w:r w:rsidR="009B5AFB">
          <w:rPr>
            <w:noProof/>
            <w:webHidden/>
          </w:rPr>
          <w:fldChar w:fldCharType="end"/>
        </w:r>
      </w:hyperlink>
    </w:p>
    <w:p w14:paraId="21B105E1" w14:textId="472A51EB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3" w:history="1">
        <w:r w:rsidR="009B5AFB" w:rsidRPr="00C004A1">
          <w:rPr>
            <w:rStyle w:val="Hyperlink"/>
            <w:noProof/>
          </w:rPr>
          <w:t>Figura 7 – Exemplo: Modelo Relacional gerado por engenharia reversa (MySQL Workbench)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3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9</w:t>
        </w:r>
        <w:r w:rsidR="009B5AFB">
          <w:rPr>
            <w:noProof/>
            <w:webHidden/>
          </w:rPr>
          <w:fldChar w:fldCharType="end"/>
        </w:r>
      </w:hyperlink>
    </w:p>
    <w:p w14:paraId="1F3B5551" w14:textId="42DEBB25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4" w:history="1">
        <w:r w:rsidR="009B5AFB" w:rsidRPr="00C004A1">
          <w:rPr>
            <w:rStyle w:val="Hyperlink"/>
            <w:noProof/>
          </w:rPr>
          <w:t>Figura 8 – Exemplo: Diagrama de Classes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4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10</w:t>
        </w:r>
        <w:r w:rsidR="009B5AFB">
          <w:rPr>
            <w:noProof/>
            <w:webHidden/>
          </w:rPr>
          <w:fldChar w:fldCharType="end"/>
        </w:r>
      </w:hyperlink>
    </w:p>
    <w:p w14:paraId="4244D054" w14:textId="4B62A3CF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5" w:history="1">
        <w:r w:rsidR="009B5AFB" w:rsidRPr="00C004A1">
          <w:rPr>
            <w:rStyle w:val="Hyperlink"/>
            <w:noProof/>
          </w:rPr>
          <w:t>Figura 9 – Exemplo: Diagrama de Atividades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5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11</w:t>
        </w:r>
        <w:r w:rsidR="009B5AFB">
          <w:rPr>
            <w:noProof/>
            <w:webHidden/>
          </w:rPr>
          <w:fldChar w:fldCharType="end"/>
        </w:r>
      </w:hyperlink>
    </w:p>
    <w:p w14:paraId="3DA00C4A" w14:textId="64F9006D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58902404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3CBE1593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09A5BC1F" w14:textId="22E77140" w:rsidR="0094014C" w:rsidRPr="00FA629D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erenciamento de Insumos e pizzas</w:t>
            </w:r>
          </w:p>
          <w:p w14:paraId="110DA539" w14:textId="31D313A7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37784C90" w14:textId="4C22C9F2" w:rsidR="0094014C" w:rsidRPr="00FA629D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cebimento dos pedidos</w:t>
            </w:r>
          </w:p>
          <w:p w14:paraId="0CD4B361" w14:textId="362EAB8F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25B19DBF" w14:textId="20A75062" w:rsidR="0094014C" w:rsidRPr="00FA629D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alise de dados gerenciamento de relatório</w:t>
            </w:r>
          </w:p>
          <w:p w14:paraId="7669E19D" w14:textId="1D1E1252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</w:tbl>
    <w:p w14:paraId="458E3F6E" w14:textId="698C1506" w:rsidR="0010663D" w:rsidRDefault="0010663D" w:rsidP="00FA629D">
      <w:pPr>
        <w:pStyle w:val="Legenda"/>
        <w:spacing w:before="120"/>
      </w:pPr>
      <w:bookmarkStart w:id="3" w:name="_Toc161760117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58902405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7D20605B" w14:textId="77777777" w:rsidR="00F76475" w:rsidRDefault="00F76475" w:rsidP="00FC78B4">
      <w:pPr>
        <w:ind w:left="708"/>
      </w:pP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1F0FF045" w14:textId="62BB96E5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63220199" w14:textId="734FB295" w:rsidR="0094014C" w:rsidRPr="00F76475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eb app de pizza voltado a delivery “Um web app para pedir pizza através de um delivery”</w:t>
            </w:r>
          </w:p>
        </w:tc>
        <w:tc>
          <w:tcPr>
            <w:tcW w:w="3118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3FA426DA" w14:textId="49FEBA68" w:rsidR="00130C93" w:rsidRDefault="00130C93" w:rsidP="0094014C">
            <w:pPr>
              <w:rPr>
                <w:sz w:val="24"/>
                <w:szCs w:val="24"/>
              </w:rPr>
            </w:pPr>
          </w:p>
          <w:p w14:paraId="4C41F149" w14:textId="3985F0BE" w:rsidR="00D71890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pp de reportar ocorrências </w:t>
            </w:r>
          </w:p>
          <w:p w14:paraId="627180EA" w14:textId="00713089" w:rsidR="00D71890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PS</w:t>
            </w:r>
          </w:p>
          <w:p w14:paraId="115F9C0A" w14:textId="773A75B1" w:rsidR="00D71890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alva</w:t>
            </w:r>
          </w:p>
          <w:p w14:paraId="18C1F9F2" w14:textId="0741B0A3" w:rsidR="00D71890" w:rsidRPr="00F76475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ogo</w:t>
            </w:r>
          </w:p>
          <w:p w14:paraId="2AA44012" w14:textId="7D5BA3B4" w:rsidR="0010663D" w:rsidRPr="00F76475" w:rsidRDefault="0010663D" w:rsidP="0094014C">
            <w:pPr>
              <w:rPr>
                <w:sz w:val="24"/>
                <w:szCs w:val="24"/>
              </w:rPr>
            </w:pP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9A5FDF7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3BAB8353" w14:textId="11BA807D" w:rsidR="0094014C" w:rsidRPr="00F76475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z comunicação entre clientes e a pizzaria</w:t>
            </w:r>
          </w:p>
        </w:tc>
        <w:tc>
          <w:tcPr>
            <w:tcW w:w="3118" w:type="dxa"/>
          </w:tcPr>
          <w:p w14:paraId="14269E47" w14:textId="77777777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7A2F22EC" w14:textId="203E9D48" w:rsidR="00130C93" w:rsidRDefault="00130C93" w:rsidP="0094014C">
            <w:pPr>
              <w:rPr>
                <w:sz w:val="24"/>
                <w:szCs w:val="24"/>
              </w:rPr>
            </w:pPr>
          </w:p>
          <w:p w14:paraId="1D2492EC" w14:textId="67408D2E" w:rsidR="00D71890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urrasco</w:t>
            </w:r>
          </w:p>
          <w:p w14:paraId="32750078" w14:textId="4D9FBE81" w:rsidR="00D71890" w:rsidRDefault="00D71890" w:rsidP="0094014C">
            <w:pPr>
              <w:rPr>
                <w:sz w:val="24"/>
                <w:szCs w:val="24"/>
              </w:rPr>
            </w:pPr>
          </w:p>
          <w:p w14:paraId="045C3C93" w14:textId="22AF3F6F" w:rsidR="00D71890" w:rsidRPr="00F76475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ntrega de fatias unitárias</w:t>
            </w:r>
          </w:p>
          <w:p w14:paraId="3DD9ECAE" w14:textId="61CC6AEE" w:rsidR="0010663D" w:rsidRPr="00F76475" w:rsidRDefault="0010663D" w:rsidP="0094014C">
            <w:pPr>
              <w:rPr>
                <w:sz w:val="24"/>
                <w:szCs w:val="24"/>
              </w:rPr>
            </w:pPr>
          </w:p>
        </w:tc>
      </w:tr>
    </w:tbl>
    <w:p w14:paraId="4969B506" w14:textId="36088F4D" w:rsidR="0094014C" w:rsidRDefault="0010663D" w:rsidP="00F76475">
      <w:pPr>
        <w:pStyle w:val="Legenda"/>
        <w:spacing w:before="120"/>
      </w:pPr>
      <w:bookmarkStart w:id="6" w:name="_Toc161760118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7B173CB7" w:rsidR="0094014C" w:rsidRDefault="00FC78B4" w:rsidP="00FC78B4">
      <w:pPr>
        <w:pStyle w:val="Ttulo1"/>
      </w:pPr>
      <w:bookmarkStart w:id="7" w:name="_Toc158902406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68F7A937" w14:textId="1E7288F4" w:rsidR="00F76475" w:rsidRDefault="00F76475" w:rsidP="001254E5"/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9F623C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7777777" w:rsidR="005B22A9" w:rsidRPr="00F76475" w:rsidRDefault="005B22A9" w:rsidP="009F623C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</w:p>
        </w:tc>
      </w:tr>
      <w:tr w:rsidR="006E52CB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6E52CB" w:rsidRPr="001254E5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254E5">
              <w:rPr>
                <w:b/>
                <w:bCs/>
                <w:color w:val="000000" w:themeColor="text1"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0E9ABD69" w14:textId="5F3465EF" w:rsidR="006E52CB" w:rsidRPr="001254E5" w:rsidRDefault="00D71890" w:rsidP="006E52CB">
            <w:pPr>
              <w:spacing w:before="120" w:after="120"/>
              <w:rPr>
                <w:color w:val="000000" w:themeColor="text1"/>
              </w:rPr>
            </w:pPr>
            <w:r w:rsidRPr="001254E5">
              <w:rPr>
                <w:color w:val="000000" w:themeColor="text1"/>
              </w:rPr>
              <w:t xml:space="preserve">Adultos e </w:t>
            </w:r>
            <w:r w:rsidR="00EB1A9D" w:rsidRPr="001254E5">
              <w:rPr>
                <w:color w:val="000000" w:themeColor="text1"/>
              </w:rPr>
              <w:t>famílias</w:t>
            </w:r>
          </w:p>
          <w:p w14:paraId="21584C5D" w14:textId="0A93D6ED" w:rsidR="006E52CB" w:rsidRPr="001254E5" w:rsidRDefault="006E52CB" w:rsidP="006E52CB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6E52CB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6E52CB" w:rsidRPr="001254E5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254E5">
              <w:rPr>
                <w:b/>
                <w:bCs/>
                <w:color w:val="000000" w:themeColor="text1"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616116D2" w14:textId="3EE2294E" w:rsidR="006E52CB" w:rsidRPr="001254E5" w:rsidRDefault="00D71890" w:rsidP="006E52CB">
            <w:pPr>
              <w:spacing w:before="120" w:after="120"/>
              <w:rPr>
                <w:color w:val="000000" w:themeColor="text1"/>
              </w:rPr>
            </w:pPr>
            <w:r w:rsidRPr="001254E5">
              <w:rPr>
                <w:color w:val="000000" w:themeColor="text1"/>
              </w:rPr>
              <w:t>Web app</w:t>
            </w:r>
          </w:p>
          <w:p w14:paraId="47CE1423" w14:textId="7C990C4C" w:rsidR="006E52CB" w:rsidRPr="001254E5" w:rsidRDefault="006E52CB" w:rsidP="006E52CB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6E52CB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6E52CB" w:rsidRPr="001254E5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254E5">
              <w:rPr>
                <w:b/>
                <w:bCs/>
                <w:color w:val="000000" w:themeColor="text1"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39876636" w:rsidR="006E52CB" w:rsidRPr="001254E5" w:rsidRDefault="00D71890" w:rsidP="00D71890">
            <w:pPr>
              <w:spacing w:before="120" w:after="120"/>
              <w:rPr>
                <w:color w:val="000000" w:themeColor="text1"/>
              </w:rPr>
            </w:pPr>
            <w:r w:rsidRPr="001254E5">
              <w:rPr>
                <w:color w:val="000000" w:themeColor="text1"/>
              </w:rPr>
              <w:t>Benefício de uma experencia diferente do convencional de pedir pizza</w:t>
            </w:r>
            <w:r w:rsidR="006E52CB" w:rsidRPr="001254E5">
              <w:rPr>
                <w:color w:val="000000" w:themeColor="text1"/>
              </w:rPr>
              <w:t>​</w:t>
            </w:r>
          </w:p>
        </w:tc>
      </w:tr>
      <w:tr w:rsidR="006E52CB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6E52CB" w:rsidRPr="001254E5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254E5">
              <w:rPr>
                <w:b/>
                <w:bCs/>
                <w:color w:val="000000" w:themeColor="text1"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7033CC48" w:rsidR="006E52CB" w:rsidRPr="001254E5" w:rsidRDefault="00D71890" w:rsidP="00D71890">
            <w:pPr>
              <w:spacing w:before="120" w:after="120"/>
              <w:rPr>
                <w:color w:val="000000" w:themeColor="text1"/>
              </w:rPr>
            </w:pPr>
            <w:r w:rsidRPr="001254E5">
              <w:rPr>
                <w:color w:val="000000" w:themeColor="text1"/>
              </w:rPr>
              <w:t>Criação de pizzas personalizadas</w:t>
            </w:r>
          </w:p>
        </w:tc>
      </w:tr>
      <w:tr w:rsidR="006E52CB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6E52CB" w:rsidRPr="001254E5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254E5">
              <w:rPr>
                <w:b/>
                <w:bCs/>
                <w:color w:val="000000" w:themeColor="text1"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06F89C12" w14:textId="6834BEFD" w:rsidR="006E52CB" w:rsidRPr="001254E5" w:rsidRDefault="00D71890" w:rsidP="006E52CB">
            <w:pPr>
              <w:spacing w:before="120" w:after="120"/>
              <w:rPr>
                <w:color w:val="000000" w:themeColor="text1"/>
              </w:rPr>
            </w:pPr>
            <w:r w:rsidRPr="001254E5">
              <w:rPr>
                <w:color w:val="000000" w:themeColor="text1"/>
              </w:rPr>
              <w:t xml:space="preserve">Aumentar o numero de clientes constantemente </w:t>
            </w:r>
          </w:p>
          <w:p w14:paraId="4115B7BD" w14:textId="01094850" w:rsidR="006E52CB" w:rsidRPr="001254E5" w:rsidRDefault="006E52CB" w:rsidP="006E52CB">
            <w:pPr>
              <w:rPr>
                <w:color w:val="000000" w:themeColor="text1"/>
                <w:sz w:val="24"/>
                <w:szCs w:val="24"/>
              </w:rPr>
            </w:pPr>
          </w:p>
        </w:tc>
      </w:tr>
    </w:tbl>
    <w:p w14:paraId="184CCAF3" w14:textId="5895AA41" w:rsidR="00AE1E85" w:rsidRDefault="00AE1E85" w:rsidP="00F76475">
      <w:pPr>
        <w:pStyle w:val="Legenda"/>
        <w:spacing w:before="120"/>
      </w:pPr>
      <w:bookmarkStart w:id="9" w:name="_Toc161760119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14:paraId="50FA646D" w14:textId="0AD0307C" w:rsidR="00EA0C41" w:rsidRDefault="00EA0C41" w:rsidP="00EA0C41">
      <w:pPr>
        <w:ind w:left="708"/>
      </w:pPr>
    </w:p>
    <w:bookmarkEnd w:id="8"/>
    <w:p w14:paraId="1FA7B345" w14:textId="22BC0A72" w:rsidR="00AE1E85" w:rsidRDefault="00AE1E85" w:rsidP="00EA0C41">
      <w:pPr>
        <w:ind w:left="708"/>
      </w:pPr>
    </w:p>
    <w:p w14:paraId="69E829AE" w14:textId="77777777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38D0D20C" w14:textId="37D23CB4" w:rsidR="00A61B27" w:rsidRDefault="00017559" w:rsidP="00BF3A32">
      <w:pPr>
        <w:pStyle w:val="Ttulo1"/>
      </w:pPr>
      <w:bookmarkStart w:id="10" w:name="_Toc158902407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65AF27DB" w14:textId="2AEA0209" w:rsidR="00F76475" w:rsidRDefault="001A398B" w:rsidP="0077277A">
      <w:pPr>
        <w:ind w:left="360"/>
      </w:pPr>
      <w:r>
        <w:rPr>
          <w:noProof/>
        </w:rPr>
        <w:drawing>
          <wp:anchor distT="0" distB="0" distL="114300" distR="114300" simplePos="0" relativeHeight="251664384" behindDoc="1" locked="0" layoutInCell="1" allowOverlap="1" wp14:anchorId="59C7588F" wp14:editId="316B0278">
            <wp:simplePos x="0" y="0"/>
            <wp:positionH relativeFrom="margin">
              <wp:posOffset>-727075</wp:posOffset>
            </wp:positionH>
            <wp:positionV relativeFrom="paragraph">
              <wp:posOffset>185420</wp:posOffset>
            </wp:positionV>
            <wp:extent cx="7073265" cy="4226560"/>
            <wp:effectExtent l="0" t="0" r="0" b="2540"/>
            <wp:wrapTight wrapText="bothSides">
              <wp:wrapPolygon edited="0">
                <wp:start x="0" y="0"/>
                <wp:lineTo x="0" y="21516"/>
                <wp:lineTo x="21524" y="21516"/>
                <wp:lineTo x="21524" y="0"/>
                <wp:lineTo x="0" y="0"/>
              </wp:wrapPolygon>
            </wp:wrapTight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73265" cy="4226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F9AC349" w14:textId="41F8E509" w:rsidR="0077277A" w:rsidRDefault="001A398B" w:rsidP="00D71890">
      <w:r>
        <w:rPr>
          <w:noProof/>
        </w:rPr>
        <w:drawing>
          <wp:anchor distT="0" distB="0" distL="114300" distR="114300" simplePos="0" relativeHeight="251665408" behindDoc="1" locked="0" layoutInCell="1" allowOverlap="1" wp14:anchorId="2C1E547B" wp14:editId="4C8F3489">
            <wp:simplePos x="0" y="0"/>
            <wp:positionH relativeFrom="page">
              <wp:align>left</wp:align>
            </wp:positionH>
            <wp:positionV relativeFrom="paragraph">
              <wp:posOffset>4515221</wp:posOffset>
            </wp:positionV>
            <wp:extent cx="7429461" cy="1164566"/>
            <wp:effectExtent l="0" t="0" r="635" b="0"/>
            <wp:wrapTight wrapText="bothSides">
              <wp:wrapPolygon edited="0">
                <wp:start x="0" y="0"/>
                <wp:lineTo x="0" y="21211"/>
                <wp:lineTo x="21546" y="21211"/>
                <wp:lineTo x="21546" y="0"/>
                <wp:lineTo x="0" y="0"/>
              </wp:wrapPolygon>
            </wp:wrapTight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29461" cy="116456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AA8551" w14:textId="1378A098" w:rsidR="007C2471" w:rsidRDefault="001A398B" w:rsidP="007153E8">
      <w:pPr>
        <w:keepNext/>
      </w:pPr>
      <w:r>
        <w:rPr>
          <w:noProof/>
        </w:rPr>
        <w:lastRenderedPageBreak/>
        <w:drawing>
          <wp:anchor distT="0" distB="0" distL="114300" distR="114300" simplePos="0" relativeHeight="251666432" behindDoc="1" locked="0" layoutInCell="1" allowOverlap="1" wp14:anchorId="15B59D52" wp14:editId="05B67016">
            <wp:simplePos x="0" y="0"/>
            <wp:positionH relativeFrom="page">
              <wp:align>left</wp:align>
            </wp:positionH>
            <wp:positionV relativeFrom="paragraph">
              <wp:posOffset>99539</wp:posOffset>
            </wp:positionV>
            <wp:extent cx="7611110" cy="1405890"/>
            <wp:effectExtent l="0" t="0" r="0" b="3810"/>
            <wp:wrapTight wrapText="bothSides">
              <wp:wrapPolygon edited="0">
                <wp:start x="0" y="0"/>
                <wp:lineTo x="0" y="21366"/>
                <wp:lineTo x="21517" y="21366"/>
                <wp:lineTo x="21517" y="0"/>
                <wp:lineTo x="0" y="0"/>
              </wp:wrapPolygon>
            </wp:wrapTight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19542" cy="14076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BBE695" w14:textId="55D164C2" w:rsidR="00BC1626" w:rsidRDefault="001A398B" w:rsidP="007153E8">
      <w:pPr>
        <w:keepNext/>
      </w:pPr>
      <w:r>
        <w:rPr>
          <w:noProof/>
        </w:rPr>
        <w:drawing>
          <wp:anchor distT="0" distB="0" distL="114300" distR="114300" simplePos="0" relativeHeight="251667456" behindDoc="1" locked="0" layoutInCell="1" allowOverlap="1" wp14:anchorId="3E6587FC" wp14:editId="4FD421D0">
            <wp:simplePos x="0" y="0"/>
            <wp:positionH relativeFrom="page">
              <wp:align>left</wp:align>
            </wp:positionH>
            <wp:positionV relativeFrom="paragraph">
              <wp:posOffset>289560</wp:posOffset>
            </wp:positionV>
            <wp:extent cx="7487920" cy="2286635"/>
            <wp:effectExtent l="0" t="0" r="0" b="0"/>
            <wp:wrapTight wrapText="bothSides">
              <wp:wrapPolygon edited="0">
                <wp:start x="0" y="0"/>
                <wp:lineTo x="0" y="21414"/>
                <wp:lineTo x="21541" y="21414"/>
                <wp:lineTo x="21541" y="0"/>
                <wp:lineTo x="0" y="0"/>
              </wp:wrapPolygon>
            </wp:wrapTight>
            <wp:docPr id="13" name="Image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87920" cy="22866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AA3C8F" w14:textId="524C57CE" w:rsidR="00BC1626" w:rsidRDefault="00BC1626" w:rsidP="007153E8">
      <w:pPr>
        <w:keepNext/>
      </w:pPr>
    </w:p>
    <w:p w14:paraId="50AE7A9E" w14:textId="01C5A33C" w:rsidR="00BC1626" w:rsidRDefault="00BC1626" w:rsidP="007153E8">
      <w:pPr>
        <w:keepNext/>
      </w:pPr>
    </w:p>
    <w:p w14:paraId="315C80A7" w14:textId="77777777" w:rsidR="007C2471" w:rsidRPr="00BC1626" w:rsidRDefault="007C2471" w:rsidP="007C2471">
      <w:pPr>
        <w:pStyle w:val="Legenda"/>
        <w:rPr>
          <w:lang w:val="en-US"/>
        </w:rPr>
      </w:pPr>
      <w:bookmarkStart w:id="12" w:name="_Toc161760120"/>
      <w:r w:rsidRPr="003D5A6D">
        <w:rPr>
          <w:lang w:val="en-US"/>
        </w:rPr>
        <w:t xml:space="preserve">Figura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10663D" w:rsidRPr="003D5A6D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BC1626">
        <w:rPr>
          <w:noProof/>
          <w:lang w:val="en-US"/>
        </w:rPr>
        <w:t>Fonte: AGUIAR, F. 2018.</w:t>
      </w:r>
      <w:bookmarkEnd w:id="12"/>
    </w:p>
    <w:p w14:paraId="52D69286" w14:textId="0CC01059" w:rsidR="007C2471" w:rsidRPr="00BC1626" w:rsidRDefault="007C2471" w:rsidP="0043409E">
      <w:pPr>
        <w:rPr>
          <w:lang w:val="en-US"/>
        </w:rPr>
      </w:pPr>
    </w:p>
    <w:p w14:paraId="17E4F801" w14:textId="665238ED" w:rsidR="00D20BEE" w:rsidRPr="00BC1626" w:rsidRDefault="00B257D8">
      <w:pPr>
        <w:rPr>
          <w:lang w:val="en-US"/>
        </w:rPr>
      </w:pPr>
      <w:r w:rsidRPr="00BC1626">
        <w:rPr>
          <w:lang w:val="en-US"/>
        </w:rPr>
        <w:br w:type="page"/>
      </w:r>
    </w:p>
    <w:p w14:paraId="18C9E9B6" w14:textId="77777777" w:rsidR="00F76475" w:rsidRDefault="00F76475" w:rsidP="00F76475">
      <w:pPr>
        <w:pStyle w:val="Ttulo1"/>
      </w:pPr>
      <w:bookmarkStart w:id="13" w:name="_Toc158902408"/>
      <w:r>
        <w:lastRenderedPageBreak/>
        <w:t>ARTEFATO 5: R</w:t>
      </w:r>
      <w:r w:rsidRPr="003D488D">
        <w:t xml:space="preserve">elação de </w:t>
      </w:r>
      <w:r>
        <w:t>U</w:t>
      </w:r>
      <w:r w:rsidRPr="003D488D">
        <w:t xml:space="preserve">ser </w:t>
      </w:r>
      <w:r>
        <w:t>S</w:t>
      </w:r>
      <w:r w:rsidRPr="003D488D">
        <w:t>tories</w:t>
      </w:r>
      <w:bookmarkEnd w:id="13"/>
    </w:p>
    <w:p w14:paraId="2597957D" w14:textId="1EF26F70" w:rsidR="00F76475" w:rsidRPr="00C15418" w:rsidRDefault="00F76475" w:rsidP="00BC1626">
      <w:pPr>
        <w:pStyle w:val="CorpodeTexto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6E52CB" w:rsidRPr="00821815" w14:paraId="29A1DC7A" w14:textId="77777777" w:rsidTr="006931E7">
        <w:trPr>
          <w:trHeight w:val="380"/>
        </w:trPr>
        <w:tc>
          <w:tcPr>
            <w:tcW w:w="8505" w:type="dxa"/>
            <w:gridSpan w:val="2"/>
            <w:vAlign w:val="center"/>
          </w:tcPr>
          <w:p w14:paraId="4949A73E" w14:textId="49118899" w:rsidR="006E52CB" w:rsidRPr="00821815" w:rsidRDefault="006E52CB" w:rsidP="006931E7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5B7B52">
              <w:t>Manter cadastro de ingredientes</w:t>
            </w:r>
          </w:p>
        </w:tc>
      </w:tr>
      <w:tr w:rsidR="006E52CB" w14:paraId="11F03E33" w14:textId="77777777" w:rsidTr="006931E7">
        <w:tc>
          <w:tcPr>
            <w:tcW w:w="8505" w:type="dxa"/>
            <w:gridSpan w:val="2"/>
          </w:tcPr>
          <w:p w14:paraId="4193FDD3" w14:textId="065F9248" w:rsidR="006E52CB" w:rsidRDefault="006E52CB" w:rsidP="006931E7">
            <w:pPr>
              <w:spacing w:before="60" w:after="60"/>
              <w:ind w:left="30" w:hanging="30"/>
            </w:pPr>
            <w:bookmarkStart w:id="14" w:name="_Hlk96268510"/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8D6741">
              <w:t>Gerente</w:t>
            </w:r>
          </w:p>
          <w:p w14:paraId="657D68C2" w14:textId="23852375" w:rsidR="006E52CB" w:rsidRPr="00821815" w:rsidRDefault="006E52CB" w:rsidP="006931E7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5B7B52">
              <w:t>Manter cadastro de ingredientes</w:t>
            </w:r>
          </w:p>
          <w:p w14:paraId="1728C3E7" w14:textId="701DBF50" w:rsidR="006E52CB" w:rsidRDefault="006E52CB" w:rsidP="006931E7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="008D6741">
              <w:t>Visualizar informações do insumo</w:t>
            </w:r>
          </w:p>
        </w:tc>
      </w:tr>
      <w:tr w:rsidR="001254E5" w:rsidRPr="001254E5" w14:paraId="6E28770E" w14:textId="77777777" w:rsidTr="006931E7">
        <w:tc>
          <w:tcPr>
            <w:tcW w:w="1276" w:type="dxa"/>
          </w:tcPr>
          <w:p w14:paraId="488EF6BB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 xml:space="preserve">Critério de </w:t>
            </w:r>
          </w:p>
          <w:p w14:paraId="2F9C335C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Aceite 1</w:t>
            </w:r>
          </w:p>
        </w:tc>
        <w:tc>
          <w:tcPr>
            <w:tcW w:w="7229" w:type="dxa"/>
          </w:tcPr>
          <w:p w14:paraId="166B1895" w14:textId="7EC3AC97" w:rsidR="006E52CB" w:rsidRPr="001254E5" w:rsidRDefault="006E52CB" w:rsidP="006931E7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8D6741" w:rsidRPr="001254E5">
              <w:rPr>
                <w:color w:val="000000" w:themeColor="text1"/>
              </w:rPr>
              <w:t>cess</w:t>
            </w:r>
            <w:r w:rsidR="00EB1A9D">
              <w:rPr>
                <w:color w:val="000000" w:themeColor="text1"/>
              </w:rPr>
              <w:t>o</w:t>
            </w:r>
            <w:r w:rsidR="008D6741" w:rsidRPr="001254E5">
              <w:rPr>
                <w:color w:val="000000" w:themeColor="text1"/>
              </w:rPr>
              <w:t xml:space="preserve"> a </w:t>
            </w:r>
            <w:r w:rsidR="007153E8" w:rsidRPr="001254E5">
              <w:rPr>
                <w:color w:val="000000" w:themeColor="text1"/>
              </w:rPr>
              <w:t>página</w:t>
            </w:r>
            <w:r w:rsidR="008D6741" w:rsidRPr="001254E5">
              <w:rPr>
                <w:color w:val="000000" w:themeColor="text1"/>
              </w:rPr>
              <w:t xml:space="preserve"> de cadastro</w:t>
            </w:r>
          </w:p>
          <w:p w14:paraId="259ABC89" w14:textId="40AF97B4" w:rsidR="006E52CB" w:rsidRPr="001254E5" w:rsidRDefault="006E52CB" w:rsidP="006931E7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S</w:t>
            </w:r>
            <w:r w:rsidR="008D6741" w:rsidRPr="001254E5">
              <w:rPr>
                <w:color w:val="000000" w:themeColor="text1"/>
              </w:rPr>
              <w:t>elecion</w:t>
            </w:r>
            <w:r w:rsidR="00EB1A9D">
              <w:rPr>
                <w:color w:val="000000" w:themeColor="text1"/>
              </w:rPr>
              <w:t>o</w:t>
            </w:r>
            <w:r w:rsidR="008D6741" w:rsidRPr="001254E5">
              <w:rPr>
                <w:color w:val="000000" w:themeColor="text1"/>
              </w:rPr>
              <w:t xml:space="preserve"> </w:t>
            </w:r>
            <w:r w:rsidR="00BC1626">
              <w:rPr>
                <w:color w:val="000000" w:themeColor="text1"/>
              </w:rPr>
              <w:t>o cadastro de ingrediente</w:t>
            </w:r>
          </w:p>
          <w:p w14:paraId="3C3F9449" w14:textId="18895643" w:rsidR="006E52CB" w:rsidRPr="001254E5" w:rsidRDefault="006E52CB" w:rsidP="006931E7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ENTÃO</w:t>
            </w:r>
            <w:r w:rsidRPr="001254E5">
              <w:rPr>
                <w:color w:val="000000" w:themeColor="text1"/>
              </w:rPr>
              <w:t>:</w:t>
            </w:r>
            <w:r w:rsidR="008D6741" w:rsidRPr="001254E5">
              <w:rPr>
                <w:color w:val="000000" w:themeColor="text1"/>
              </w:rPr>
              <w:t xml:space="preserve">  </w:t>
            </w:r>
            <w:r w:rsidR="00EB1A9D">
              <w:rPr>
                <w:color w:val="000000" w:themeColor="text1"/>
              </w:rPr>
              <w:t>É</w:t>
            </w:r>
            <w:r w:rsidR="008D6741" w:rsidRPr="001254E5">
              <w:rPr>
                <w:color w:val="000000" w:themeColor="text1"/>
              </w:rPr>
              <w:t xml:space="preserve"> redirecionado para a página aonde </w:t>
            </w:r>
            <w:r w:rsidR="005676CD" w:rsidRPr="001254E5">
              <w:rPr>
                <w:color w:val="000000" w:themeColor="text1"/>
              </w:rPr>
              <w:t>consegue efetuar o cadastro do ingrediente com as informações</w:t>
            </w:r>
          </w:p>
        </w:tc>
      </w:tr>
      <w:tr w:rsidR="001254E5" w:rsidRPr="001254E5" w14:paraId="27AB1691" w14:textId="77777777" w:rsidTr="006931E7">
        <w:tc>
          <w:tcPr>
            <w:tcW w:w="1276" w:type="dxa"/>
          </w:tcPr>
          <w:p w14:paraId="216C3951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 xml:space="preserve">Critério de </w:t>
            </w:r>
          </w:p>
          <w:p w14:paraId="4FDF9B30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Aceite 2</w:t>
            </w:r>
          </w:p>
        </w:tc>
        <w:tc>
          <w:tcPr>
            <w:tcW w:w="7229" w:type="dxa"/>
          </w:tcPr>
          <w:p w14:paraId="50515435" w14:textId="0B695411" w:rsidR="006E52CB" w:rsidRPr="001254E5" w:rsidRDefault="006E52CB" w:rsidP="006931E7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7153E8" w:rsidRPr="001254E5">
              <w:rPr>
                <w:color w:val="000000" w:themeColor="text1"/>
              </w:rPr>
              <w:t>cessa</w:t>
            </w:r>
            <w:r w:rsidR="00BC1626">
              <w:rPr>
                <w:color w:val="000000" w:themeColor="text1"/>
              </w:rPr>
              <w:t>do a pagina</w:t>
            </w:r>
          </w:p>
          <w:p w14:paraId="5FB15983" w14:textId="77777777" w:rsidR="008F4F58" w:rsidRDefault="006E52CB" w:rsidP="008F4F58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DF2F49" w:rsidRPr="001254E5">
              <w:rPr>
                <w:color w:val="000000" w:themeColor="text1"/>
              </w:rPr>
              <w:t xml:space="preserve"> </w:t>
            </w:r>
            <w:r w:rsidR="00AF13E5" w:rsidRPr="001254E5">
              <w:rPr>
                <w:color w:val="000000" w:themeColor="text1"/>
              </w:rPr>
              <w:t>Não preench</w:t>
            </w:r>
            <w:r w:rsidR="008F4F58">
              <w:rPr>
                <w:color w:val="000000" w:themeColor="text1"/>
              </w:rPr>
              <w:t>o</w:t>
            </w:r>
            <w:r w:rsidR="00AF13E5" w:rsidRPr="001254E5">
              <w:rPr>
                <w:color w:val="000000" w:themeColor="text1"/>
              </w:rPr>
              <w:t xml:space="preserve"> todos os campos </w:t>
            </w:r>
          </w:p>
          <w:p w14:paraId="4F0C587A" w14:textId="5112F798" w:rsidR="006E52CB" w:rsidRPr="001254E5" w:rsidRDefault="006E52CB" w:rsidP="008F4F58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ENTÃO</w:t>
            </w:r>
            <w:r w:rsidRPr="001254E5">
              <w:rPr>
                <w:color w:val="000000" w:themeColor="text1"/>
              </w:rPr>
              <w:t xml:space="preserve">: </w:t>
            </w:r>
            <w:r w:rsidR="00DF2F49" w:rsidRPr="001254E5">
              <w:rPr>
                <w:color w:val="000000" w:themeColor="text1"/>
              </w:rPr>
              <w:t xml:space="preserve">O sistema </w:t>
            </w:r>
            <w:r w:rsidR="00AF13E5" w:rsidRPr="001254E5">
              <w:rPr>
                <w:color w:val="000000" w:themeColor="text1"/>
              </w:rPr>
              <w:t>pede para que ele preencha os campos para que o cadastro seja realizado</w:t>
            </w:r>
          </w:p>
        </w:tc>
      </w:tr>
      <w:tr w:rsidR="001254E5" w:rsidRPr="001254E5" w14:paraId="4032DED6" w14:textId="77777777" w:rsidTr="006931E7">
        <w:tc>
          <w:tcPr>
            <w:tcW w:w="1276" w:type="dxa"/>
          </w:tcPr>
          <w:p w14:paraId="698D6EC6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 xml:space="preserve">Critério de </w:t>
            </w:r>
          </w:p>
          <w:p w14:paraId="71DF8150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Aceite 3</w:t>
            </w:r>
          </w:p>
        </w:tc>
        <w:tc>
          <w:tcPr>
            <w:tcW w:w="7229" w:type="dxa"/>
          </w:tcPr>
          <w:p w14:paraId="2670BCAC" w14:textId="68AB5DC0" w:rsidR="006E52CB" w:rsidRPr="001254E5" w:rsidRDefault="006E52CB" w:rsidP="006931E7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AF13E5" w:rsidRPr="001254E5">
              <w:rPr>
                <w:color w:val="000000" w:themeColor="text1"/>
              </w:rPr>
              <w:t xml:space="preserve">cessa a página </w:t>
            </w:r>
          </w:p>
          <w:p w14:paraId="4D4A6CE4" w14:textId="4C9F18A1" w:rsidR="00AF13E5" w:rsidRPr="001254E5" w:rsidRDefault="006E52CB" w:rsidP="00AF13E5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Informo um nome existente de insumo</w:t>
            </w:r>
          </w:p>
          <w:p w14:paraId="5BAABD73" w14:textId="6AA8965A" w:rsidR="006E52CB" w:rsidRPr="001254E5" w:rsidRDefault="006E52CB" w:rsidP="00AF13E5">
            <w:pPr>
              <w:spacing w:before="60" w:after="60"/>
              <w:ind w:left="168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ENTÃO</w:t>
            </w:r>
            <w:r w:rsidRPr="001254E5">
              <w:rPr>
                <w:color w:val="000000" w:themeColor="text1"/>
              </w:rPr>
              <w:t xml:space="preserve">: </w:t>
            </w:r>
            <w:r w:rsidR="00AF13E5" w:rsidRPr="001254E5">
              <w:rPr>
                <w:color w:val="000000" w:themeColor="text1"/>
              </w:rPr>
              <w:t xml:space="preserve">Sistema não </w:t>
            </w:r>
            <w:r w:rsidR="00EB1A9D" w:rsidRPr="001254E5">
              <w:rPr>
                <w:color w:val="000000" w:themeColor="text1"/>
              </w:rPr>
              <w:t>deixa</w:t>
            </w:r>
            <w:r w:rsidR="00AF13E5" w:rsidRPr="001254E5">
              <w:rPr>
                <w:color w:val="000000" w:themeColor="text1"/>
              </w:rPr>
              <w:t xml:space="preserve"> cadastrar</w:t>
            </w:r>
            <w:r w:rsidR="008F4F58">
              <w:rPr>
                <w:color w:val="000000" w:themeColor="text1"/>
              </w:rPr>
              <w:t xml:space="preserve">, </w:t>
            </w:r>
            <w:r w:rsidR="00AF13E5" w:rsidRPr="001254E5">
              <w:rPr>
                <w:color w:val="000000" w:themeColor="text1"/>
              </w:rPr>
              <w:t>pois já está no banco de dados</w:t>
            </w:r>
          </w:p>
        </w:tc>
      </w:tr>
    </w:tbl>
    <w:p w14:paraId="464C1A34" w14:textId="609CECBC" w:rsidR="00F76475" w:rsidRDefault="00F76475" w:rsidP="00C44832">
      <w:pPr>
        <w:pStyle w:val="Legenda"/>
        <w:spacing w:before="120"/>
        <w:rPr>
          <w:noProof/>
          <w:color w:val="000000" w:themeColor="text1"/>
        </w:rPr>
      </w:pPr>
      <w:bookmarkStart w:id="15" w:name="_Toc96268061"/>
      <w:bookmarkStart w:id="16" w:name="_Toc161760121"/>
      <w:bookmarkEnd w:id="14"/>
      <w:r w:rsidRPr="001254E5">
        <w:rPr>
          <w:color w:val="000000" w:themeColor="text1"/>
        </w:rPr>
        <w:t xml:space="preserve">Figura </w:t>
      </w:r>
      <w:r w:rsidR="004E4B60" w:rsidRPr="001254E5">
        <w:rPr>
          <w:color w:val="000000" w:themeColor="text1"/>
        </w:rPr>
        <w:fldChar w:fldCharType="begin"/>
      </w:r>
      <w:r w:rsidR="004E4B60" w:rsidRPr="001254E5">
        <w:rPr>
          <w:color w:val="000000" w:themeColor="text1"/>
        </w:rPr>
        <w:instrText xml:space="preserve"> SEQ Figura \* ARABIC </w:instrText>
      </w:r>
      <w:r w:rsidR="004E4B60" w:rsidRPr="001254E5">
        <w:rPr>
          <w:color w:val="000000" w:themeColor="text1"/>
        </w:rPr>
        <w:fldChar w:fldCharType="separate"/>
      </w:r>
      <w:r w:rsidRPr="001254E5">
        <w:rPr>
          <w:noProof/>
          <w:color w:val="000000" w:themeColor="text1"/>
        </w:rPr>
        <w:t>5</w:t>
      </w:r>
      <w:r w:rsidR="004E4B60" w:rsidRPr="001254E5">
        <w:rPr>
          <w:noProof/>
          <w:color w:val="000000" w:themeColor="text1"/>
        </w:rPr>
        <w:fldChar w:fldCharType="end"/>
      </w:r>
      <w:r w:rsidRPr="001254E5">
        <w:rPr>
          <w:color w:val="000000" w:themeColor="text1"/>
        </w:rPr>
        <w:t xml:space="preserve"> </w:t>
      </w:r>
      <w:r w:rsidR="005F7AE4" w:rsidRPr="001254E5">
        <w:rPr>
          <w:color w:val="000000" w:themeColor="text1"/>
        </w:rPr>
        <w:t>– Exemplo 1:</w:t>
      </w:r>
      <w:r w:rsidRPr="001254E5">
        <w:rPr>
          <w:color w:val="000000" w:themeColor="text1"/>
        </w:rPr>
        <w:t xml:space="preserve"> User Stories e Critérios de Aceite</w:t>
      </w:r>
      <w:r w:rsidRPr="001254E5">
        <w:rPr>
          <w:noProof/>
          <w:color w:val="000000" w:themeColor="text1"/>
        </w:rPr>
        <w:t>. Fonte: AGUIAR, F. 2018.</w:t>
      </w:r>
      <w:bookmarkEnd w:id="15"/>
      <w:bookmarkEnd w:id="16"/>
    </w:p>
    <w:p w14:paraId="333FE209" w14:textId="77777777" w:rsidR="00AC4565" w:rsidRPr="00AC4565" w:rsidRDefault="00AC4565" w:rsidP="00AC4565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1254E5" w:rsidRPr="001254E5" w14:paraId="2F9E1B5E" w14:textId="77777777" w:rsidTr="005F7AE4">
        <w:trPr>
          <w:trHeight w:val="38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D3061A" w14:textId="36097205" w:rsidR="005F7AE4" w:rsidRPr="001254E5" w:rsidRDefault="005F7AE4">
            <w:pPr>
              <w:spacing w:before="60" w:after="60"/>
              <w:ind w:left="30" w:hanging="30"/>
              <w:rPr>
                <w:b/>
                <w:bCs/>
                <w:color w:val="000000" w:themeColor="text1"/>
              </w:rPr>
            </w:pPr>
            <w:bookmarkStart w:id="17" w:name="_Toc158902409"/>
            <w:r w:rsidRPr="001254E5">
              <w:rPr>
                <w:b/>
                <w:bCs/>
                <w:color w:val="000000" w:themeColor="text1"/>
              </w:rPr>
              <w:t xml:space="preserve">HISTÓRIA DO USUÁRIO </w:t>
            </w:r>
            <w:r w:rsidR="001C071F">
              <w:rPr>
                <w:b/>
                <w:bCs/>
                <w:color w:val="000000" w:themeColor="text1"/>
              </w:rPr>
              <w:t>2</w:t>
            </w:r>
            <w:r w:rsidRPr="001254E5">
              <w:rPr>
                <w:b/>
                <w:bCs/>
                <w:color w:val="000000" w:themeColor="text1"/>
              </w:rPr>
              <w:t xml:space="preserve"> - PBI</w:t>
            </w:r>
            <w:r w:rsidRPr="001254E5">
              <w:rPr>
                <w:color w:val="000000" w:themeColor="text1"/>
              </w:rPr>
              <w:t xml:space="preserve">: </w:t>
            </w:r>
            <w:r w:rsidR="00CB0480">
              <w:rPr>
                <w:color w:val="000000" w:themeColor="text1"/>
              </w:rPr>
              <w:t>Quantidade de opções</w:t>
            </w:r>
          </w:p>
        </w:tc>
      </w:tr>
      <w:tr w:rsidR="001254E5" w:rsidRPr="001254E5" w14:paraId="23596AA3" w14:textId="77777777" w:rsidTr="005F7AE4"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8CABCE" w14:textId="600FB124" w:rsidR="005F7AE4" w:rsidRPr="001254E5" w:rsidRDefault="005F7AE4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COMO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U</w:t>
            </w:r>
            <w:r w:rsidRPr="001254E5">
              <w:rPr>
                <w:color w:val="000000" w:themeColor="text1"/>
              </w:rPr>
              <w:t>suário já cadastrado no sistema</w:t>
            </w:r>
          </w:p>
          <w:p w14:paraId="32A7E2B1" w14:textId="5F123E77" w:rsidR="005F7AE4" w:rsidRPr="001254E5" w:rsidRDefault="005F7AE4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POSSO</w:t>
            </w:r>
            <w:r w:rsidRPr="001254E5">
              <w:rPr>
                <w:color w:val="000000" w:themeColor="text1"/>
              </w:rPr>
              <w:t xml:space="preserve">: </w:t>
            </w:r>
            <w:r w:rsidR="005B7B52">
              <w:rPr>
                <w:color w:val="000000" w:themeColor="text1"/>
              </w:rPr>
              <w:t>Quantidade de opções</w:t>
            </w:r>
          </w:p>
          <w:p w14:paraId="6DB06682" w14:textId="512EBC4E" w:rsidR="005F7AE4" w:rsidRPr="001254E5" w:rsidRDefault="005F7AE4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PARA</w:t>
            </w:r>
            <w:r w:rsidRPr="001254E5">
              <w:rPr>
                <w:color w:val="000000" w:themeColor="text1"/>
              </w:rPr>
              <w:t xml:space="preserve">: </w:t>
            </w:r>
            <w:r w:rsidR="00AF13E5" w:rsidRPr="001254E5">
              <w:rPr>
                <w:color w:val="000000" w:themeColor="text1"/>
              </w:rPr>
              <w:t xml:space="preserve">Fazer o pedido de uma pizza </w:t>
            </w:r>
          </w:p>
        </w:tc>
      </w:tr>
      <w:tr w:rsidR="001254E5" w:rsidRPr="001254E5" w14:paraId="53105481" w14:textId="77777777" w:rsidTr="005F7AE4"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5CA7C9" w14:textId="77777777" w:rsidR="005F7AE4" w:rsidRPr="001254E5" w:rsidRDefault="005F7AE4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 xml:space="preserve">Critério de </w:t>
            </w:r>
          </w:p>
          <w:p w14:paraId="559DA92D" w14:textId="77777777" w:rsidR="005F7AE4" w:rsidRPr="001254E5" w:rsidRDefault="005F7AE4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Aceite 1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70176A" w14:textId="11D29C52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AF13E5" w:rsidRPr="001254E5">
              <w:rPr>
                <w:color w:val="000000" w:themeColor="text1"/>
              </w:rPr>
              <w:t>cessa a página de pizzas prontas</w:t>
            </w:r>
          </w:p>
          <w:p w14:paraId="133EFED9" w14:textId="1DD93B05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E</w:t>
            </w:r>
            <w:r w:rsidR="00AF13E5" w:rsidRPr="001254E5">
              <w:rPr>
                <w:color w:val="000000" w:themeColor="text1"/>
              </w:rPr>
              <w:t xml:space="preserve">scolhe o tipo da pizza </w:t>
            </w:r>
          </w:p>
          <w:p w14:paraId="72C38D4A" w14:textId="44847870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ENTÃO</w:t>
            </w:r>
            <w:r w:rsidRPr="001254E5">
              <w:rPr>
                <w:color w:val="000000" w:themeColor="text1"/>
              </w:rPr>
              <w:t>:</w:t>
            </w:r>
            <w:r w:rsidR="00EB1A9D" w:rsidRPr="001254E5">
              <w:rPr>
                <w:color w:val="000000" w:themeColor="text1"/>
              </w:rPr>
              <w:t xml:space="preserve"> </w:t>
            </w:r>
            <w:r w:rsidR="00EB1A9D">
              <w:rPr>
                <w:color w:val="000000" w:themeColor="text1"/>
              </w:rPr>
              <w:t>E</w:t>
            </w:r>
            <w:r w:rsidR="00AF13E5" w:rsidRPr="001254E5">
              <w:rPr>
                <w:color w:val="000000" w:themeColor="text1"/>
              </w:rPr>
              <w:t xml:space="preserve">scolhe o tamanho da pizza </w:t>
            </w:r>
          </w:p>
        </w:tc>
      </w:tr>
      <w:tr w:rsidR="001254E5" w:rsidRPr="001254E5" w14:paraId="1B7F8953" w14:textId="77777777" w:rsidTr="005F7AE4"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86C62F" w14:textId="77777777" w:rsidR="005F7AE4" w:rsidRPr="001254E5" w:rsidRDefault="005F7AE4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 xml:space="preserve">Critério de </w:t>
            </w:r>
          </w:p>
          <w:p w14:paraId="316DD370" w14:textId="77777777" w:rsidR="005F7AE4" w:rsidRPr="001254E5" w:rsidRDefault="005F7AE4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Aceite 2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554BC6" w14:textId="7A464D53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AF13E5" w:rsidRPr="001254E5">
              <w:rPr>
                <w:color w:val="000000" w:themeColor="text1"/>
              </w:rPr>
              <w:t>cessa a página de pizzas prontas</w:t>
            </w:r>
          </w:p>
          <w:p w14:paraId="2C48CDD6" w14:textId="10F69F60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N</w:t>
            </w:r>
            <w:r w:rsidR="00AF13E5" w:rsidRPr="001254E5">
              <w:rPr>
                <w:color w:val="000000" w:themeColor="text1"/>
              </w:rPr>
              <w:t>ão escolhe um sabor de pizza</w:t>
            </w:r>
          </w:p>
          <w:p w14:paraId="000D5B98" w14:textId="6999891B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ENTÃO</w:t>
            </w:r>
            <w:r w:rsidRPr="001254E5">
              <w:rPr>
                <w:color w:val="000000" w:themeColor="text1"/>
              </w:rPr>
              <w:t xml:space="preserve">: </w:t>
            </w:r>
            <w:r w:rsidR="00AF13E5" w:rsidRPr="001254E5">
              <w:rPr>
                <w:color w:val="000000" w:themeColor="text1"/>
              </w:rPr>
              <w:t>O sistema não mostra a continuação do pedido</w:t>
            </w:r>
          </w:p>
        </w:tc>
      </w:tr>
      <w:tr w:rsidR="005F7AE4" w14:paraId="2B937704" w14:textId="77777777" w:rsidTr="005F7AE4"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C3E3FD" w14:textId="77777777" w:rsidR="005F7AE4" w:rsidRDefault="005F7AE4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 xml:space="preserve">Critério de </w:t>
            </w:r>
          </w:p>
          <w:p w14:paraId="240E0FD1" w14:textId="77777777" w:rsidR="005F7AE4" w:rsidRDefault="005F7AE4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Aceite 3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819386" w14:textId="00C211C8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AF13E5" w:rsidRPr="001254E5">
              <w:rPr>
                <w:color w:val="000000" w:themeColor="text1"/>
              </w:rPr>
              <w:t>cessa a página de pizzas prontas</w:t>
            </w:r>
          </w:p>
          <w:p w14:paraId="68056A46" w14:textId="10077279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1254E5" w:rsidRPr="001254E5">
              <w:rPr>
                <w:color w:val="000000" w:themeColor="text1"/>
              </w:rPr>
              <w:t>Ele não finaliza todos os campos que foi pedido</w:t>
            </w:r>
          </w:p>
          <w:p w14:paraId="32CADD2B" w14:textId="5A4CC23C" w:rsidR="005F7AE4" w:rsidRDefault="005F7AE4">
            <w:pPr>
              <w:spacing w:before="60" w:after="60"/>
              <w:ind w:left="168"/>
              <w:rPr>
                <w:b/>
                <w:bCs/>
              </w:rPr>
            </w:pPr>
            <w:r>
              <w:rPr>
                <w:b/>
                <w:bCs/>
              </w:rPr>
              <w:t>ENTÃO</w:t>
            </w:r>
            <w:r>
              <w:t xml:space="preserve">: </w:t>
            </w:r>
            <w:r w:rsidR="001254E5">
              <w:t xml:space="preserve">O sistema pede para terminar a montagem antes de finalizar </w:t>
            </w:r>
          </w:p>
        </w:tc>
      </w:tr>
    </w:tbl>
    <w:p w14:paraId="52C6E70A" w14:textId="46FF8D31" w:rsidR="005F7AE4" w:rsidRDefault="005F7AE4" w:rsidP="005F7AE4">
      <w:pPr>
        <w:pStyle w:val="Legenda"/>
        <w:rPr>
          <w:noProof/>
        </w:rPr>
      </w:pPr>
      <w:bookmarkStart w:id="18" w:name="_Toc161760122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  <w:r>
        <w:t xml:space="preserve"> – Exemplo 2: User Stories e Critérios de Aceite</w:t>
      </w:r>
      <w:r>
        <w:rPr>
          <w:noProof/>
        </w:rPr>
        <w:t>. Fonte: AGUIAR, F. 2018.</w:t>
      </w:r>
      <w:bookmarkEnd w:id="18"/>
    </w:p>
    <w:p w14:paraId="046D1C30" w14:textId="77777777" w:rsidR="00CB0480" w:rsidRDefault="00CB0480" w:rsidP="00CB0480">
      <w:pPr>
        <w:pStyle w:val="CorpodeTexto"/>
      </w:pPr>
    </w:p>
    <w:p w14:paraId="4ED2871D" w14:textId="77777777" w:rsidR="00CB0480" w:rsidRPr="00CB0480" w:rsidRDefault="00CB0480" w:rsidP="00CB048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CB0480" w:rsidRPr="00821815" w14:paraId="6F22DE32" w14:textId="77777777" w:rsidTr="00382F91">
        <w:trPr>
          <w:trHeight w:val="380"/>
        </w:trPr>
        <w:tc>
          <w:tcPr>
            <w:tcW w:w="8505" w:type="dxa"/>
            <w:gridSpan w:val="2"/>
            <w:vAlign w:val="center"/>
          </w:tcPr>
          <w:p w14:paraId="2C3101E8" w14:textId="442B64FE" w:rsidR="00CB0480" w:rsidRPr="00821815" w:rsidRDefault="00CB0480" w:rsidP="00382F91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HISTÓRIA DO USUÁRIO </w:t>
            </w:r>
            <w:r w:rsidR="001C071F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>
              <w:t xml:space="preserve"> Criação de perfil único</w:t>
            </w:r>
          </w:p>
        </w:tc>
      </w:tr>
      <w:tr w:rsidR="00CB0480" w14:paraId="4BC80F93" w14:textId="77777777" w:rsidTr="00382F91">
        <w:tc>
          <w:tcPr>
            <w:tcW w:w="8505" w:type="dxa"/>
            <w:gridSpan w:val="2"/>
          </w:tcPr>
          <w:p w14:paraId="27B317DB" w14:textId="0FCA09A6" w:rsidR="00CB0480" w:rsidRDefault="00CB0480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Usuário não autenticado</w:t>
            </w:r>
          </w:p>
          <w:p w14:paraId="1CA6F16C" w14:textId="34E76AAF" w:rsidR="00CB0480" w:rsidRPr="00821815" w:rsidRDefault="00CB0480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5B7B52">
              <w:t>Criação de perfil único</w:t>
            </w:r>
          </w:p>
          <w:p w14:paraId="4B886CF0" w14:textId="1E0DC32D" w:rsidR="00CB0480" w:rsidRDefault="00CB0480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 Realizar o pedido da pizza</w:t>
            </w:r>
          </w:p>
        </w:tc>
      </w:tr>
      <w:tr w:rsidR="00CB0480" w14:paraId="4E56832E" w14:textId="77777777" w:rsidTr="00382F91">
        <w:tc>
          <w:tcPr>
            <w:tcW w:w="1276" w:type="dxa"/>
          </w:tcPr>
          <w:p w14:paraId="550A52D1" w14:textId="77777777" w:rsidR="00CB0480" w:rsidRDefault="00CB0480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81802A8" w14:textId="77777777" w:rsidR="00CB0480" w:rsidRPr="004F21EF" w:rsidRDefault="00CB0480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1C2A9BA2" w14:textId="2C472835" w:rsidR="00CB0480" w:rsidRDefault="00CB0480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t>O usuário não autenticado acessa a pagina de cadastro</w:t>
            </w:r>
          </w:p>
          <w:p w14:paraId="29A15CF6" w14:textId="252001FC" w:rsidR="00CB0480" w:rsidRPr="002063D9" w:rsidRDefault="00CB0480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Ele finaliza os preenchimentos dos campos obrigatório e clica em cadastrado.</w:t>
            </w:r>
          </w:p>
          <w:p w14:paraId="2E780B4E" w14:textId="6BB08D08" w:rsidR="00CB0480" w:rsidRPr="001137C6" w:rsidRDefault="00CB0480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Ele consegue finalizar o pedido</w:t>
            </w:r>
            <w:r w:rsidR="005A634E">
              <w:t xml:space="preserve"> </w:t>
            </w:r>
          </w:p>
        </w:tc>
      </w:tr>
      <w:tr w:rsidR="00CB0480" w14:paraId="4B9FF148" w14:textId="77777777" w:rsidTr="00382F91">
        <w:tc>
          <w:tcPr>
            <w:tcW w:w="1276" w:type="dxa"/>
          </w:tcPr>
          <w:p w14:paraId="67F35F5D" w14:textId="77777777" w:rsidR="00CB0480" w:rsidRDefault="00CB0480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E9E62F3" w14:textId="77777777" w:rsidR="00CB0480" w:rsidRPr="004F21EF" w:rsidRDefault="00CB0480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1D470143" w14:textId="1D7E6C3D" w:rsidR="00CB0480" w:rsidRDefault="00CB0480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5A634E">
              <w:t>Usuário não autenticado.</w:t>
            </w:r>
          </w:p>
          <w:p w14:paraId="480819EB" w14:textId="2DAA1B17" w:rsidR="00CB0480" w:rsidRPr="002063D9" w:rsidRDefault="00CB0480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5A634E">
              <w:t>Quando não preencho todos os campos que são obrigatório.</w:t>
            </w:r>
          </w:p>
          <w:p w14:paraId="79D71725" w14:textId="37235031" w:rsidR="00CB0480" w:rsidRPr="001137C6" w:rsidRDefault="00CB0480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5A634E">
              <w:t>Aparece uma mensagem no campo que está vazio</w:t>
            </w:r>
          </w:p>
        </w:tc>
      </w:tr>
      <w:tr w:rsidR="00CB0480" w14:paraId="57787733" w14:textId="77777777" w:rsidTr="00382F91">
        <w:tc>
          <w:tcPr>
            <w:tcW w:w="1276" w:type="dxa"/>
          </w:tcPr>
          <w:p w14:paraId="51F84753" w14:textId="77777777" w:rsidR="00CB0480" w:rsidRDefault="00CB0480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CD511C5" w14:textId="77777777" w:rsidR="00CB0480" w:rsidRPr="00C3567C" w:rsidRDefault="00CB0480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55178B81" w14:textId="22DCDB3B" w:rsidR="00CB0480" w:rsidRDefault="00CB0480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5A634E">
              <w:t>Usuário não autenticado</w:t>
            </w:r>
          </w:p>
          <w:p w14:paraId="034FC502" w14:textId="7FEA7981" w:rsidR="00CB0480" w:rsidRPr="002063D9" w:rsidRDefault="00CB0480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5A634E">
              <w:t>Preenche o CPF e o mesmo já está cadastrado.</w:t>
            </w:r>
          </w:p>
          <w:p w14:paraId="26459BD8" w14:textId="151354BB" w:rsidR="00CB0480" w:rsidRPr="004F21EF" w:rsidRDefault="00CB0480" w:rsidP="00382F91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5A634E">
              <w:t>Informa que CPF já está cadastrado.</w:t>
            </w:r>
          </w:p>
        </w:tc>
      </w:tr>
    </w:tbl>
    <w:p w14:paraId="4224C71B" w14:textId="270F071C" w:rsidR="00D20BEE" w:rsidRDefault="00D20BEE" w:rsidP="00D20BEE">
      <w:pPr>
        <w:pStyle w:val="Legenda"/>
        <w:rPr>
          <w:noProof/>
        </w:rPr>
      </w:pPr>
      <w:r>
        <w:t xml:space="preserve">Figura </w:t>
      </w:r>
      <w:r>
        <w:t xml:space="preserve">7 </w:t>
      </w:r>
      <w:r>
        <w:t>– Exemplo : User Stories e Critérios de Aceite</w:t>
      </w:r>
      <w:r>
        <w:rPr>
          <w:noProof/>
        </w:rPr>
        <w:t>. Fonte: AGUIAR, F. 2018.</w:t>
      </w:r>
    </w:p>
    <w:p w14:paraId="04D5BACE" w14:textId="339A534F" w:rsidR="005F7AE4" w:rsidRDefault="005F7AE4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3311229" w14:textId="77777777" w:rsidR="00B40E44" w:rsidRPr="00C15418" w:rsidRDefault="00B40E44" w:rsidP="00B40E44">
      <w:pPr>
        <w:pStyle w:val="CorpodeTexto"/>
        <w:ind w:left="426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B40E44" w:rsidRPr="00821815" w14:paraId="76BDA937" w14:textId="77777777" w:rsidTr="00382F91">
        <w:trPr>
          <w:trHeight w:val="380"/>
        </w:trPr>
        <w:tc>
          <w:tcPr>
            <w:tcW w:w="8505" w:type="dxa"/>
            <w:gridSpan w:val="2"/>
            <w:vAlign w:val="center"/>
          </w:tcPr>
          <w:p w14:paraId="5C9261C5" w14:textId="02915341" w:rsidR="00B40E44" w:rsidRPr="00821815" w:rsidRDefault="00B40E44" w:rsidP="00382F91">
            <w:pPr>
              <w:spacing w:before="60" w:after="60"/>
              <w:ind w:left="30" w:hanging="30"/>
              <w:rPr>
                <w:b/>
                <w:bCs/>
              </w:rPr>
            </w:pPr>
            <w:bookmarkStart w:id="19" w:name="_Hlk164157206"/>
            <w:r>
              <w:rPr>
                <w:b/>
                <w:bCs/>
              </w:rPr>
              <w:t xml:space="preserve">HISTÓRIA DO USUÁRIO </w:t>
            </w:r>
            <w:r w:rsidR="001C071F">
              <w:rPr>
                <w:b/>
                <w:bCs/>
              </w:rPr>
              <w:t>4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>
              <w:t xml:space="preserve"> </w:t>
            </w:r>
            <w:r w:rsidR="00D20BEE">
              <w:t>T</w:t>
            </w:r>
            <w:r w:rsidRPr="007060C4">
              <w:t>er um controle maior sobre a quantidade de cada ingrediente</w:t>
            </w:r>
          </w:p>
        </w:tc>
      </w:tr>
      <w:tr w:rsidR="00B40E44" w14:paraId="37C51D98" w14:textId="77777777" w:rsidTr="00382F91">
        <w:tc>
          <w:tcPr>
            <w:tcW w:w="8505" w:type="dxa"/>
            <w:gridSpan w:val="2"/>
          </w:tcPr>
          <w:p w14:paraId="65119D56" w14:textId="77777777" w:rsidR="00B40E44" w:rsidRDefault="00B40E44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Gerente logado</w:t>
            </w:r>
          </w:p>
          <w:p w14:paraId="6FCDDDE8" w14:textId="6131F07A" w:rsidR="00B40E44" w:rsidRPr="00821815" w:rsidRDefault="00B40E44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D20BEE">
              <w:t>T</w:t>
            </w:r>
            <w:r w:rsidR="00D20BEE" w:rsidRPr="007060C4">
              <w:t>er um controle maior sobre a quantidade de cada ingrediente</w:t>
            </w:r>
          </w:p>
          <w:p w14:paraId="47C6FC2D" w14:textId="77777777" w:rsidR="00B40E44" w:rsidRDefault="00B40E44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 Ter controle maior sobre a quantidade</w:t>
            </w:r>
          </w:p>
        </w:tc>
      </w:tr>
      <w:tr w:rsidR="00B40E44" w14:paraId="09488358" w14:textId="77777777" w:rsidTr="00382F91">
        <w:tc>
          <w:tcPr>
            <w:tcW w:w="1276" w:type="dxa"/>
          </w:tcPr>
          <w:p w14:paraId="200D227E" w14:textId="77777777" w:rsidR="00B40E44" w:rsidRDefault="00B40E44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2F1002F" w14:textId="77777777" w:rsidR="00B40E44" w:rsidRPr="004F21EF" w:rsidRDefault="00B40E44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62A0DEB1" w14:textId="77777777" w:rsidR="00B40E44" w:rsidRDefault="00B40E44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t>Gerente logado</w:t>
            </w:r>
          </w:p>
          <w:p w14:paraId="508C216A" w14:textId="77777777" w:rsidR="00B40E44" w:rsidRPr="002063D9" w:rsidRDefault="00B40E44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Gerente seleciona editar ingrediente.</w:t>
            </w:r>
          </w:p>
          <w:p w14:paraId="2AEAB5AD" w14:textId="77777777" w:rsidR="00B40E44" w:rsidRPr="001137C6" w:rsidRDefault="00B40E44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É redirecionado a pagina aonde pode editar as informações do ingrediente</w:t>
            </w:r>
          </w:p>
        </w:tc>
      </w:tr>
      <w:tr w:rsidR="00B40E44" w14:paraId="5DE3BF79" w14:textId="77777777" w:rsidTr="00382F91">
        <w:tc>
          <w:tcPr>
            <w:tcW w:w="1276" w:type="dxa"/>
          </w:tcPr>
          <w:p w14:paraId="3DE3841C" w14:textId="77777777" w:rsidR="00B40E44" w:rsidRDefault="00B40E44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C500867" w14:textId="77777777" w:rsidR="00B40E44" w:rsidRPr="004F21EF" w:rsidRDefault="00B40E44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055F3648" w14:textId="77777777" w:rsidR="00B40E44" w:rsidRDefault="00B40E44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t>Não esteja logado como gerente</w:t>
            </w:r>
          </w:p>
          <w:p w14:paraId="30B219FC" w14:textId="77777777" w:rsidR="00B40E44" w:rsidRPr="002063D9" w:rsidRDefault="00B40E44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Ele tenta acessar a pagina de ingredientes</w:t>
            </w:r>
          </w:p>
          <w:p w14:paraId="3B9BAA5F" w14:textId="77777777" w:rsidR="00B40E44" w:rsidRPr="001137C6" w:rsidRDefault="00B40E44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Ele não tem acesso a essa pagina e é redirecionado a pagina principal</w:t>
            </w:r>
          </w:p>
        </w:tc>
      </w:tr>
      <w:tr w:rsidR="00B40E44" w14:paraId="76B7F5A0" w14:textId="77777777" w:rsidTr="00382F91">
        <w:tc>
          <w:tcPr>
            <w:tcW w:w="1276" w:type="dxa"/>
          </w:tcPr>
          <w:p w14:paraId="0535714F" w14:textId="77777777" w:rsidR="00B40E44" w:rsidRDefault="00B40E44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E4889D6" w14:textId="77777777" w:rsidR="00B40E44" w:rsidRPr="00C3567C" w:rsidRDefault="00B40E44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6FDCC209" w14:textId="77777777" w:rsidR="00B40E44" w:rsidRDefault="00B40E44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t>Gerente logado</w:t>
            </w:r>
          </w:p>
          <w:p w14:paraId="030CD7AC" w14:textId="77777777" w:rsidR="00B40E44" w:rsidRPr="002063D9" w:rsidRDefault="00B40E44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Não está todos os campos preenchidos.</w:t>
            </w:r>
          </w:p>
          <w:p w14:paraId="1EBA9377" w14:textId="77777777" w:rsidR="00B40E44" w:rsidRPr="004F21EF" w:rsidRDefault="00B40E44" w:rsidP="00382F91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É mostrado uma mensagem no campo que não está preenchido.</w:t>
            </w:r>
          </w:p>
        </w:tc>
      </w:tr>
    </w:tbl>
    <w:bookmarkEnd w:id="19"/>
    <w:p w14:paraId="0A56F137" w14:textId="2DF4E557" w:rsidR="00B40E44" w:rsidRDefault="00B40E44" w:rsidP="00B40E44">
      <w:pPr>
        <w:pStyle w:val="Legenda"/>
        <w:spacing w:before="120"/>
        <w:rPr>
          <w:noProof/>
        </w:rPr>
      </w:pPr>
      <w:r>
        <w:t xml:space="preserve">Figura </w:t>
      </w:r>
      <w:r w:rsidR="00D20BEE">
        <w:t>8</w:t>
      </w:r>
      <w:r>
        <w:t xml:space="preserve"> – Exemplo 1: User Stories e Critérios de Aceite</w:t>
      </w:r>
      <w:r>
        <w:rPr>
          <w:noProof/>
        </w:rPr>
        <w:t>. Fonte: AGUIAR, F. 2018.</w:t>
      </w:r>
    </w:p>
    <w:p w14:paraId="006253D1" w14:textId="77777777" w:rsidR="00B40E44" w:rsidRDefault="00B40E44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0538BFA5" w14:textId="77777777" w:rsidR="00B40E44" w:rsidRDefault="00B40E44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5A634E" w:rsidRPr="00821815" w14:paraId="37EE2C2C" w14:textId="77777777" w:rsidTr="00382F91">
        <w:trPr>
          <w:trHeight w:val="380"/>
        </w:trPr>
        <w:tc>
          <w:tcPr>
            <w:tcW w:w="8505" w:type="dxa"/>
            <w:gridSpan w:val="2"/>
            <w:vAlign w:val="center"/>
          </w:tcPr>
          <w:p w14:paraId="4FCE49B3" w14:textId="3D188139" w:rsidR="005A634E" w:rsidRPr="00821815" w:rsidRDefault="005A634E" w:rsidP="00382F91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001C071F">
              <w:rPr>
                <w:b/>
                <w:bCs/>
              </w:rPr>
              <w:t>5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B40E44">
              <w:t>Aperfeiçoa atendimento</w:t>
            </w:r>
          </w:p>
        </w:tc>
      </w:tr>
      <w:tr w:rsidR="005A634E" w14:paraId="22DB66E6" w14:textId="77777777" w:rsidTr="00382F91">
        <w:tc>
          <w:tcPr>
            <w:tcW w:w="8505" w:type="dxa"/>
            <w:gridSpan w:val="2"/>
          </w:tcPr>
          <w:p w14:paraId="47216D26" w14:textId="469A1FA3" w:rsidR="005A634E" w:rsidRDefault="005A634E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B40E44">
              <w:t xml:space="preserve">Pizzaiolo </w:t>
            </w:r>
          </w:p>
          <w:p w14:paraId="68652A7C" w14:textId="6004C2B3" w:rsidR="005A634E" w:rsidRPr="00821815" w:rsidRDefault="005A634E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</w:t>
            </w:r>
            <w:r w:rsidR="00B40E44">
              <w:t xml:space="preserve"> </w:t>
            </w:r>
            <w:r w:rsidR="00D20BEE">
              <w:t>Aperfeiçoa atendimento</w:t>
            </w:r>
          </w:p>
          <w:p w14:paraId="0C1BD588" w14:textId="3876DA17" w:rsidR="005A634E" w:rsidRDefault="005A634E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="00B40E44">
              <w:t>Ter controle do pedido</w:t>
            </w:r>
          </w:p>
        </w:tc>
      </w:tr>
      <w:tr w:rsidR="005A634E" w14:paraId="113D0C6D" w14:textId="77777777" w:rsidTr="00382F91">
        <w:tc>
          <w:tcPr>
            <w:tcW w:w="1276" w:type="dxa"/>
          </w:tcPr>
          <w:p w14:paraId="56074AA3" w14:textId="77777777" w:rsidR="005A634E" w:rsidRDefault="005A634E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0C73B2F" w14:textId="77777777" w:rsidR="005A634E" w:rsidRPr="004F21EF" w:rsidRDefault="005A634E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26367076" w14:textId="6C02FFE6" w:rsidR="005A634E" w:rsidRDefault="005A634E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B40E44">
              <w:t>Pizzaiolo logado</w:t>
            </w:r>
          </w:p>
          <w:p w14:paraId="11853869" w14:textId="6E8264B9" w:rsidR="005A634E" w:rsidRPr="002063D9" w:rsidRDefault="005A634E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B40E44">
              <w:t xml:space="preserve">Pizzaiolo tem acesso aos ingredientes </w:t>
            </w:r>
          </w:p>
          <w:p w14:paraId="3ED1C9F2" w14:textId="128F7A48" w:rsidR="005A634E" w:rsidRPr="001137C6" w:rsidRDefault="005A634E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B40E44">
              <w:t>Ele consegue consultar os ingredientes disponíveis e as quantidades</w:t>
            </w:r>
          </w:p>
        </w:tc>
      </w:tr>
      <w:tr w:rsidR="005A634E" w14:paraId="1E71DF45" w14:textId="77777777" w:rsidTr="00382F91">
        <w:tc>
          <w:tcPr>
            <w:tcW w:w="1276" w:type="dxa"/>
          </w:tcPr>
          <w:p w14:paraId="6E127E52" w14:textId="77777777" w:rsidR="005A634E" w:rsidRDefault="005A634E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6850FFE" w14:textId="77777777" w:rsidR="005A634E" w:rsidRPr="004F21EF" w:rsidRDefault="005A634E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49C35505" w14:textId="2BA24D3E" w:rsidR="005A634E" w:rsidRDefault="005A634E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B40E44">
              <w:t>Pizzaiolo não logado</w:t>
            </w:r>
          </w:p>
          <w:p w14:paraId="65A1812C" w14:textId="0244D7CE" w:rsidR="005A634E" w:rsidRPr="002063D9" w:rsidRDefault="005A634E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B40E44">
              <w:t>Acessar área dos ingredientes</w:t>
            </w:r>
          </w:p>
          <w:p w14:paraId="7FE56573" w14:textId="56CCA489" w:rsidR="005A634E" w:rsidRPr="001137C6" w:rsidRDefault="005A634E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B40E44">
              <w:t>Ele é redirecionado a pagina principal já que não está logado</w:t>
            </w:r>
          </w:p>
        </w:tc>
      </w:tr>
      <w:tr w:rsidR="005A634E" w14:paraId="5C10C07E" w14:textId="77777777" w:rsidTr="00382F91">
        <w:tc>
          <w:tcPr>
            <w:tcW w:w="1276" w:type="dxa"/>
          </w:tcPr>
          <w:p w14:paraId="118F2286" w14:textId="77777777" w:rsidR="005A634E" w:rsidRDefault="005A634E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B2C3AF5" w14:textId="77777777" w:rsidR="005A634E" w:rsidRPr="00C3567C" w:rsidRDefault="005A634E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2ADE9F66" w14:textId="75D41567" w:rsidR="005A634E" w:rsidRDefault="005A634E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1C071F">
              <w:t xml:space="preserve">Pizzaiolo logado </w:t>
            </w:r>
          </w:p>
          <w:p w14:paraId="3995D017" w14:textId="253F48DA" w:rsidR="005A634E" w:rsidRPr="002063D9" w:rsidRDefault="005A634E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1C071F">
              <w:t>Tento excluir um ingrediente</w:t>
            </w:r>
          </w:p>
          <w:p w14:paraId="435CD97F" w14:textId="36875591" w:rsidR="005A634E" w:rsidRPr="004F21EF" w:rsidRDefault="005A634E" w:rsidP="00382F91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1C071F">
              <w:t>Não é possível pois o sistema não deixa excluir se você não for um gerente</w:t>
            </w:r>
          </w:p>
        </w:tc>
      </w:tr>
    </w:tbl>
    <w:p w14:paraId="0BC81B0A" w14:textId="21A64CC6" w:rsidR="005F7AE4" w:rsidRDefault="005F7AE4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0B46963" w14:textId="54D85F2D" w:rsidR="00FA629D" w:rsidRDefault="00FA629D" w:rsidP="00FA629D">
      <w:pPr>
        <w:pStyle w:val="Ttulo1"/>
      </w:pPr>
      <w:r>
        <w:t xml:space="preserve">ARTEFATO 6: </w:t>
      </w:r>
      <w:r w:rsidR="00723C3B">
        <w:t>Modelo Relacional</w:t>
      </w:r>
      <w:bookmarkEnd w:id="17"/>
    </w:p>
    <w:p w14:paraId="743BA78B" w14:textId="77777777" w:rsidR="00FA629D" w:rsidRDefault="00FA629D" w:rsidP="00FA629D"/>
    <w:p w14:paraId="1F5BD8E5" w14:textId="77777777" w:rsidR="00FA629D" w:rsidRDefault="00FA629D" w:rsidP="00FA629D">
      <w:pPr>
        <w:ind w:left="360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9163D" w14:paraId="493D7E97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60F8F0DF" w14:textId="74DE7D15" w:rsidR="0089163D" w:rsidRDefault="0089163D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="00723C3B">
              <w:t>Modelo Relaciona</w:t>
            </w:r>
            <w:r w:rsidR="00D20BEE">
              <w:t>l</w:t>
            </w:r>
          </w:p>
        </w:tc>
      </w:tr>
      <w:tr w:rsidR="0089163D" w14:paraId="26C203D3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30B62C3E" w14:textId="77777777" w:rsidR="0089163D" w:rsidRDefault="0089163D" w:rsidP="004D72F9">
            <w:pPr>
              <w:jc w:val="center"/>
              <w:rPr>
                <w:b/>
                <w:bCs/>
              </w:rPr>
            </w:pPr>
          </w:p>
          <w:p w14:paraId="4AC19D73" w14:textId="075DC41E" w:rsidR="0089163D" w:rsidRDefault="008D003D" w:rsidP="004D72F9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60CAD931" wp14:editId="066C64A5">
                  <wp:extent cx="5400040" cy="5123815"/>
                  <wp:effectExtent l="0" t="0" r="0" b="635"/>
                  <wp:docPr id="3" name="Imagem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00040" cy="5123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F7F0F0A" w14:textId="77777777" w:rsidR="0089163D" w:rsidRDefault="0089163D" w:rsidP="004D72F9">
            <w:pPr>
              <w:jc w:val="center"/>
              <w:rPr>
                <w:b/>
                <w:bCs/>
              </w:rPr>
            </w:pPr>
          </w:p>
          <w:p w14:paraId="56DA783C" w14:textId="77777777" w:rsidR="008D003D" w:rsidRDefault="008D003D" w:rsidP="004D72F9">
            <w:pPr>
              <w:jc w:val="center"/>
              <w:rPr>
                <w:b/>
                <w:bCs/>
              </w:rPr>
            </w:pPr>
          </w:p>
          <w:p w14:paraId="3840624C" w14:textId="77777777" w:rsidR="008D003D" w:rsidRDefault="008D003D" w:rsidP="004D72F9">
            <w:pPr>
              <w:jc w:val="center"/>
              <w:rPr>
                <w:b/>
                <w:bCs/>
              </w:rPr>
            </w:pPr>
          </w:p>
          <w:p w14:paraId="59C20C67" w14:textId="74A09800" w:rsidR="008D003D" w:rsidRDefault="008D003D" w:rsidP="004D72F9">
            <w:pPr>
              <w:jc w:val="center"/>
              <w:rPr>
                <w:b/>
                <w:bCs/>
              </w:rPr>
            </w:pPr>
          </w:p>
          <w:p w14:paraId="4FF4367A" w14:textId="18087755" w:rsidR="008D003D" w:rsidRDefault="008D003D" w:rsidP="004D72F9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lastRenderedPageBreak/>
              <w:drawing>
                <wp:inline distT="0" distB="0" distL="0" distR="0" wp14:anchorId="115FC3BE" wp14:editId="249BD686">
                  <wp:extent cx="5296523" cy="3697725"/>
                  <wp:effectExtent l="0" t="0" r="0" b="0"/>
                  <wp:docPr id="5" name="Imagem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11671" cy="3708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690307A" w14:textId="77777777" w:rsidR="008D003D" w:rsidRDefault="008D003D" w:rsidP="004D72F9">
            <w:pPr>
              <w:jc w:val="center"/>
              <w:rPr>
                <w:b/>
                <w:bCs/>
              </w:rPr>
            </w:pPr>
          </w:p>
          <w:p w14:paraId="572E500E" w14:textId="04629F91" w:rsidR="008D003D" w:rsidRPr="004F0339" w:rsidRDefault="008D003D" w:rsidP="004D72F9">
            <w:pPr>
              <w:jc w:val="center"/>
              <w:rPr>
                <w:b/>
                <w:bCs/>
              </w:rPr>
            </w:pPr>
          </w:p>
        </w:tc>
      </w:tr>
    </w:tbl>
    <w:p w14:paraId="01E481D0" w14:textId="68BC5EF4" w:rsidR="00FA629D" w:rsidRDefault="00FA629D" w:rsidP="0089163D">
      <w:pPr>
        <w:pStyle w:val="Legenda"/>
        <w:spacing w:before="120"/>
      </w:pPr>
      <w:bookmarkStart w:id="20" w:name="_Toc96267031"/>
      <w:bookmarkStart w:id="21" w:name="_Toc161760123"/>
      <w:r>
        <w:lastRenderedPageBreak/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5F7AE4">
        <w:rPr>
          <w:noProof/>
        </w:rPr>
        <w:t>7</w:t>
      </w:r>
      <w:r>
        <w:rPr>
          <w:noProof/>
        </w:rPr>
        <w:fldChar w:fldCharType="end"/>
      </w:r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 w:rsidR="00723C3B">
        <w:t>Modelo Relacional</w:t>
      </w:r>
      <w:r>
        <w:t xml:space="preserve"> </w:t>
      </w:r>
      <w:r w:rsidR="00723C3B">
        <w:t>gerado por</w:t>
      </w:r>
      <w:r>
        <w:t xml:space="preserve"> engenharia reversa (MySQL Workbench).</w:t>
      </w:r>
      <w:bookmarkEnd w:id="20"/>
      <w:bookmarkEnd w:id="21"/>
    </w:p>
    <w:p w14:paraId="1A47CEC0" w14:textId="77777777" w:rsidR="00FA629D" w:rsidRDefault="00FA629D"/>
    <w:p w14:paraId="7A9E5E34" w14:textId="77777777" w:rsidR="00FA629D" w:rsidRDefault="00FA629D"/>
    <w:p w14:paraId="1EDEBFC7" w14:textId="3F6B7B95" w:rsidR="00197E9C" w:rsidRDefault="00197E9C" w:rsidP="001A398B"/>
    <w:p w14:paraId="4F753F37" w14:textId="77777777" w:rsidR="0090282B" w:rsidRPr="0090282B" w:rsidRDefault="0090282B" w:rsidP="0090282B">
      <w:pPr>
        <w:pStyle w:val="CorpodeTexto"/>
      </w:pPr>
    </w:p>
    <w:p w14:paraId="05754B9D" w14:textId="1955ADB8" w:rsidR="0090282B" w:rsidRDefault="0090282B" w:rsidP="0090282B">
      <w:pPr>
        <w:pStyle w:val="Ttulo1"/>
      </w:pPr>
      <w:bookmarkStart w:id="22" w:name="_Toc158902411"/>
      <w:r>
        <w:t xml:space="preserve">ARTEFATO </w:t>
      </w:r>
      <w:r w:rsidR="001A398B">
        <w:t>7</w:t>
      </w:r>
      <w:r>
        <w:t xml:space="preserve">: </w:t>
      </w:r>
      <w:r w:rsidR="00A11E09">
        <w:t>Diagrama de Atividades</w:t>
      </w:r>
      <w:bookmarkEnd w:id="22"/>
      <w:r>
        <w:t xml:space="preserve"> </w:t>
      </w:r>
    </w:p>
    <w:p w14:paraId="2D27027E" w14:textId="4C976D98" w:rsidR="00C253D8" w:rsidRDefault="00C253D8" w:rsidP="00C253D8"/>
    <w:p w14:paraId="6854478B" w14:textId="4D51BB75" w:rsidR="00C253D8" w:rsidRDefault="00A11E09" w:rsidP="00A11E09">
      <w:r w:rsidRPr="00A11E09">
        <w:rPr>
          <w:color w:val="00B0F0"/>
        </w:rPr>
        <w:t>Incluir D</w:t>
      </w:r>
      <w:r w:rsidR="00C253D8" w:rsidRPr="00A11E09">
        <w:rPr>
          <w:color w:val="00B0F0"/>
        </w:rPr>
        <w:t>iagrama de Atividades (da disciplina de Criação de Modelos Computacionais)</w:t>
      </w:r>
    </w:p>
    <w:p w14:paraId="61DCDF9A" w14:textId="77777777" w:rsidR="003602CF" w:rsidRDefault="003602CF" w:rsidP="003602CF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C253D8" w14:paraId="79382557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172172A7" w14:textId="27E96F47" w:rsidR="00C253D8" w:rsidRDefault="00C253D8" w:rsidP="003602CF">
            <w:r w:rsidRPr="003602CF">
              <w:rPr>
                <w:b/>
                <w:bCs/>
              </w:rPr>
              <w:t xml:space="preserve">ARTEFATO </w:t>
            </w:r>
            <w:r w:rsidR="003602CF"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3602CF">
              <w:t>Atividades</w:t>
            </w:r>
          </w:p>
        </w:tc>
      </w:tr>
      <w:tr w:rsidR="00C253D8" w14:paraId="0371DD77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79FD6F0A" w14:textId="77777777" w:rsidR="00C253D8" w:rsidRDefault="00C253D8" w:rsidP="008005E5">
            <w:pPr>
              <w:jc w:val="center"/>
              <w:rPr>
                <w:b/>
                <w:bCs/>
              </w:rPr>
            </w:pPr>
          </w:p>
          <w:p w14:paraId="0A99DD54" w14:textId="76B508D0" w:rsidR="00C253D8" w:rsidRDefault="00024D58" w:rsidP="008005E5">
            <w:pPr>
              <w:jc w:val="center"/>
              <w:rPr>
                <w:b/>
                <w:bCs/>
              </w:rPr>
            </w:pPr>
            <w:r w:rsidRPr="00024D58">
              <w:rPr>
                <w:b/>
                <w:bCs/>
                <w:noProof/>
              </w:rPr>
              <w:lastRenderedPageBreak/>
              <w:drawing>
                <wp:inline distT="0" distB="0" distL="0" distR="0" wp14:anchorId="5CAE2FD8" wp14:editId="677C6024">
                  <wp:extent cx="4088118" cy="4015408"/>
                  <wp:effectExtent l="0" t="0" r="8255" b="4445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8"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7185" cy="4024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CC9B62" w14:textId="77777777" w:rsidR="00C253D8" w:rsidRPr="004F0339" w:rsidRDefault="00C253D8" w:rsidP="008005E5">
            <w:pPr>
              <w:jc w:val="center"/>
              <w:rPr>
                <w:b/>
                <w:bCs/>
              </w:rPr>
            </w:pPr>
          </w:p>
        </w:tc>
      </w:tr>
    </w:tbl>
    <w:p w14:paraId="4249D00F" w14:textId="6E11B480" w:rsidR="00C253D8" w:rsidRDefault="00C253D8" w:rsidP="00C253D8">
      <w:pPr>
        <w:pStyle w:val="Legenda"/>
        <w:spacing w:before="120"/>
      </w:pPr>
      <w:bookmarkStart w:id="23" w:name="_Toc161760125"/>
      <w:r>
        <w:lastRenderedPageBreak/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5F7AE4">
        <w:rPr>
          <w:noProof/>
        </w:rPr>
        <w:t>9</w:t>
      </w:r>
      <w:r>
        <w:rPr>
          <w:noProof/>
        </w:rPr>
        <w:fldChar w:fldCharType="end"/>
      </w:r>
      <w:r>
        <w:t xml:space="preserve"> – Exemplo: Diagrama </w:t>
      </w:r>
      <w:r w:rsidR="003602CF">
        <w:t>de Atividades</w:t>
      </w:r>
      <w:r>
        <w:t>.</w:t>
      </w:r>
      <w:bookmarkEnd w:id="23"/>
    </w:p>
    <w:p w14:paraId="59A27029" w14:textId="77777777" w:rsidR="00A11E09" w:rsidRDefault="00A11E09" w:rsidP="006043D6">
      <w:pPr>
        <w:pStyle w:val="Ttulo1"/>
      </w:pPr>
    </w:p>
    <w:p w14:paraId="2147D090" w14:textId="77777777" w:rsidR="00A11E09" w:rsidRDefault="00A11E09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2CDBA37C" w14:textId="47B5B75A" w:rsidR="000677B2" w:rsidRDefault="006043D6" w:rsidP="006043D6">
      <w:pPr>
        <w:pStyle w:val="Ttulo1"/>
      </w:pPr>
      <w:bookmarkStart w:id="24" w:name="_Toc158902412"/>
      <w:r>
        <w:lastRenderedPageBreak/>
        <w:t>REFERÊNCIA BIBLIOGRÁFICAS</w:t>
      </w:r>
      <w:bookmarkEnd w:id="24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r w:rsidRPr="00492EB3">
        <w:rPr>
          <w:b/>
          <w:bCs/>
        </w:rPr>
        <w:t>Product backlog building: concepção de um product backlog efetivo</w:t>
      </w:r>
      <w:r>
        <w:t xml:space="preserve">. 2018. Disponível em: </w:t>
      </w:r>
      <w:hyperlink r:id="rId19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r w:rsidRPr="00726D7E">
        <w:rPr>
          <w:b/>
          <w:bCs/>
        </w:rPr>
        <w:t>PBB_Canvas Template</w:t>
      </w:r>
      <w:r>
        <w:t xml:space="preserve">. </w:t>
      </w:r>
      <w:r w:rsidR="00726D7E">
        <w:t xml:space="preserve">2018. </w:t>
      </w:r>
      <w:r>
        <w:t xml:space="preserve">Disponível em: </w:t>
      </w:r>
      <w:hyperlink r:id="rId20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21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>
      <w:headerReference w:type="default" r:id="rId22"/>
      <w:footerReference w:type="default" r:id="rId23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105A65" w14:textId="77777777" w:rsidR="00293021" w:rsidRDefault="00293021" w:rsidP="004E16B3">
      <w:pPr>
        <w:spacing w:after="0" w:line="240" w:lineRule="auto"/>
      </w:pPr>
      <w:r>
        <w:separator/>
      </w:r>
    </w:p>
  </w:endnote>
  <w:endnote w:type="continuationSeparator" w:id="0">
    <w:p w14:paraId="0E9D0AD2" w14:textId="77777777" w:rsidR="00293021" w:rsidRDefault="00293021" w:rsidP="004E16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888EB" w14:textId="2E8B92B8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r w:rsidR="008F4F58">
      <w:t>Pitissaria</w:t>
    </w:r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1BC604" w14:textId="77777777" w:rsidR="00293021" w:rsidRDefault="00293021" w:rsidP="004E16B3">
      <w:pPr>
        <w:spacing w:after="0" w:line="240" w:lineRule="auto"/>
      </w:pPr>
      <w:r>
        <w:separator/>
      </w:r>
    </w:p>
  </w:footnote>
  <w:footnote w:type="continuationSeparator" w:id="0">
    <w:p w14:paraId="2482B487" w14:textId="77777777" w:rsidR="00293021" w:rsidRDefault="00293021" w:rsidP="004E16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658D2900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A11E09">
            <w:rPr>
              <w:sz w:val="18"/>
              <w:szCs w:val="18"/>
            </w:rPr>
            <w:t>4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0332702">
    <w:abstractNumId w:val="13"/>
  </w:num>
  <w:num w:numId="2" w16cid:durableId="1788426229">
    <w:abstractNumId w:val="5"/>
  </w:num>
  <w:num w:numId="3" w16cid:durableId="779371546">
    <w:abstractNumId w:val="16"/>
  </w:num>
  <w:num w:numId="4" w16cid:durableId="1830368653">
    <w:abstractNumId w:val="12"/>
  </w:num>
  <w:num w:numId="5" w16cid:durableId="977032306">
    <w:abstractNumId w:val="9"/>
  </w:num>
  <w:num w:numId="6" w16cid:durableId="822967609">
    <w:abstractNumId w:val="11"/>
  </w:num>
  <w:num w:numId="7" w16cid:durableId="1728916894">
    <w:abstractNumId w:val="3"/>
  </w:num>
  <w:num w:numId="8" w16cid:durableId="1008406625">
    <w:abstractNumId w:val="0"/>
  </w:num>
  <w:num w:numId="9" w16cid:durableId="1268733065">
    <w:abstractNumId w:val="2"/>
  </w:num>
  <w:num w:numId="10" w16cid:durableId="1176457521">
    <w:abstractNumId w:val="7"/>
  </w:num>
  <w:num w:numId="11" w16cid:durableId="998457014">
    <w:abstractNumId w:val="11"/>
    <w:lvlOverride w:ilvl="0">
      <w:startOverride w:val="1"/>
    </w:lvlOverride>
  </w:num>
  <w:num w:numId="12" w16cid:durableId="1287467464">
    <w:abstractNumId w:val="14"/>
  </w:num>
  <w:num w:numId="13" w16cid:durableId="496960913">
    <w:abstractNumId w:val="6"/>
  </w:num>
  <w:num w:numId="14" w16cid:durableId="388891607">
    <w:abstractNumId w:val="8"/>
  </w:num>
  <w:num w:numId="15" w16cid:durableId="1298800224">
    <w:abstractNumId w:val="10"/>
  </w:num>
  <w:num w:numId="16" w16cid:durableId="1556968618">
    <w:abstractNumId w:val="15"/>
  </w:num>
  <w:num w:numId="17" w16cid:durableId="1057439259">
    <w:abstractNumId w:val="4"/>
  </w:num>
  <w:num w:numId="18" w16cid:durableId="54672046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27C1"/>
    <w:rsid w:val="000049B5"/>
    <w:rsid w:val="00005993"/>
    <w:rsid w:val="0001665C"/>
    <w:rsid w:val="00017559"/>
    <w:rsid w:val="000212D0"/>
    <w:rsid w:val="000249C8"/>
    <w:rsid w:val="00024D58"/>
    <w:rsid w:val="000270A2"/>
    <w:rsid w:val="00031ACA"/>
    <w:rsid w:val="00042E8A"/>
    <w:rsid w:val="00062313"/>
    <w:rsid w:val="000628C4"/>
    <w:rsid w:val="00066B23"/>
    <w:rsid w:val="000677B2"/>
    <w:rsid w:val="00075420"/>
    <w:rsid w:val="00080C6D"/>
    <w:rsid w:val="00090F1A"/>
    <w:rsid w:val="000933CB"/>
    <w:rsid w:val="000A4924"/>
    <w:rsid w:val="000A5C41"/>
    <w:rsid w:val="000B45BC"/>
    <w:rsid w:val="000C0F34"/>
    <w:rsid w:val="000C51A3"/>
    <w:rsid w:val="000D7BF4"/>
    <w:rsid w:val="000E092A"/>
    <w:rsid w:val="00101418"/>
    <w:rsid w:val="00102509"/>
    <w:rsid w:val="0010663D"/>
    <w:rsid w:val="001071F9"/>
    <w:rsid w:val="00117DAE"/>
    <w:rsid w:val="001254E5"/>
    <w:rsid w:val="00130C93"/>
    <w:rsid w:val="00135DEC"/>
    <w:rsid w:val="00143472"/>
    <w:rsid w:val="001444C2"/>
    <w:rsid w:val="0016231B"/>
    <w:rsid w:val="00162D1F"/>
    <w:rsid w:val="00162EC1"/>
    <w:rsid w:val="00164EF0"/>
    <w:rsid w:val="00165C71"/>
    <w:rsid w:val="00166D95"/>
    <w:rsid w:val="0017048B"/>
    <w:rsid w:val="0017123A"/>
    <w:rsid w:val="001761A4"/>
    <w:rsid w:val="0018125B"/>
    <w:rsid w:val="0019028F"/>
    <w:rsid w:val="00196B20"/>
    <w:rsid w:val="00197E9C"/>
    <w:rsid w:val="001A398B"/>
    <w:rsid w:val="001B0A7D"/>
    <w:rsid w:val="001B27EF"/>
    <w:rsid w:val="001C01D5"/>
    <w:rsid w:val="001C071F"/>
    <w:rsid w:val="001C14FB"/>
    <w:rsid w:val="001C1A49"/>
    <w:rsid w:val="001C3091"/>
    <w:rsid w:val="001C6E6D"/>
    <w:rsid w:val="001D1FBA"/>
    <w:rsid w:val="001D74AF"/>
    <w:rsid w:val="001E40B6"/>
    <w:rsid w:val="001F3FEC"/>
    <w:rsid w:val="001F5208"/>
    <w:rsid w:val="001F6D2E"/>
    <w:rsid w:val="00200A6C"/>
    <w:rsid w:val="00210B29"/>
    <w:rsid w:val="002134C5"/>
    <w:rsid w:val="0021748F"/>
    <w:rsid w:val="00220A6B"/>
    <w:rsid w:val="0022342A"/>
    <w:rsid w:val="00233CD7"/>
    <w:rsid w:val="00234AAF"/>
    <w:rsid w:val="00236B3D"/>
    <w:rsid w:val="00252EAD"/>
    <w:rsid w:val="00260C5B"/>
    <w:rsid w:val="00264FE7"/>
    <w:rsid w:val="002655C9"/>
    <w:rsid w:val="0027184D"/>
    <w:rsid w:val="00276545"/>
    <w:rsid w:val="002848DE"/>
    <w:rsid w:val="00285F4D"/>
    <w:rsid w:val="002863C6"/>
    <w:rsid w:val="0029031F"/>
    <w:rsid w:val="00291820"/>
    <w:rsid w:val="00293021"/>
    <w:rsid w:val="0029738A"/>
    <w:rsid w:val="002A3A85"/>
    <w:rsid w:val="002B49C5"/>
    <w:rsid w:val="002B7F8F"/>
    <w:rsid w:val="002C645B"/>
    <w:rsid w:val="002D44A1"/>
    <w:rsid w:val="002D4ACF"/>
    <w:rsid w:val="002D5192"/>
    <w:rsid w:val="002E2B9B"/>
    <w:rsid w:val="002E2FB0"/>
    <w:rsid w:val="002F13AA"/>
    <w:rsid w:val="00300DB5"/>
    <w:rsid w:val="003028B6"/>
    <w:rsid w:val="00303EAD"/>
    <w:rsid w:val="00305828"/>
    <w:rsid w:val="00313325"/>
    <w:rsid w:val="0031411D"/>
    <w:rsid w:val="003231E5"/>
    <w:rsid w:val="0034451F"/>
    <w:rsid w:val="00353046"/>
    <w:rsid w:val="0035434A"/>
    <w:rsid w:val="003547E6"/>
    <w:rsid w:val="0036017D"/>
    <w:rsid w:val="003602CF"/>
    <w:rsid w:val="0036070D"/>
    <w:rsid w:val="00373C2D"/>
    <w:rsid w:val="003748A0"/>
    <w:rsid w:val="003975C7"/>
    <w:rsid w:val="003A0B20"/>
    <w:rsid w:val="003A4DD3"/>
    <w:rsid w:val="003A542D"/>
    <w:rsid w:val="003B1F8B"/>
    <w:rsid w:val="003B230E"/>
    <w:rsid w:val="003B6343"/>
    <w:rsid w:val="003B7658"/>
    <w:rsid w:val="003D5A6D"/>
    <w:rsid w:val="003E1998"/>
    <w:rsid w:val="003F12BE"/>
    <w:rsid w:val="003F68BD"/>
    <w:rsid w:val="003F712A"/>
    <w:rsid w:val="003F7F9A"/>
    <w:rsid w:val="0040086B"/>
    <w:rsid w:val="00400A52"/>
    <w:rsid w:val="004019EF"/>
    <w:rsid w:val="00410D2E"/>
    <w:rsid w:val="00416310"/>
    <w:rsid w:val="004238BD"/>
    <w:rsid w:val="00425C12"/>
    <w:rsid w:val="00433DB1"/>
    <w:rsid w:val="0043409E"/>
    <w:rsid w:val="00440F8B"/>
    <w:rsid w:val="00444378"/>
    <w:rsid w:val="004472E3"/>
    <w:rsid w:val="00456F7F"/>
    <w:rsid w:val="00463049"/>
    <w:rsid w:val="00465E48"/>
    <w:rsid w:val="00472784"/>
    <w:rsid w:val="00492EB3"/>
    <w:rsid w:val="004A3198"/>
    <w:rsid w:val="004A38A6"/>
    <w:rsid w:val="004A5025"/>
    <w:rsid w:val="004B0DE3"/>
    <w:rsid w:val="004B0FAF"/>
    <w:rsid w:val="004B246F"/>
    <w:rsid w:val="004B2AD9"/>
    <w:rsid w:val="004B4322"/>
    <w:rsid w:val="004B4444"/>
    <w:rsid w:val="004C7304"/>
    <w:rsid w:val="004E16B3"/>
    <w:rsid w:val="004E4B60"/>
    <w:rsid w:val="004F0339"/>
    <w:rsid w:val="0051517D"/>
    <w:rsid w:val="00516814"/>
    <w:rsid w:val="005244FE"/>
    <w:rsid w:val="00527E51"/>
    <w:rsid w:val="005355E1"/>
    <w:rsid w:val="00553A08"/>
    <w:rsid w:val="00560C20"/>
    <w:rsid w:val="00561CCF"/>
    <w:rsid w:val="00562D27"/>
    <w:rsid w:val="005676CD"/>
    <w:rsid w:val="00575BB4"/>
    <w:rsid w:val="00576E82"/>
    <w:rsid w:val="0057722B"/>
    <w:rsid w:val="0058523A"/>
    <w:rsid w:val="00587CAD"/>
    <w:rsid w:val="005973FB"/>
    <w:rsid w:val="005A0BE0"/>
    <w:rsid w:val="005A1A89"/>
    <w:rsid w:val="005A634E"/>
    <w:rsid w:val="005A64E6"/>
    <w:rsid w:val="005B22A9"/>
    <w:rsid w:val="005B3C1C"/>
    <w:rsid w:val="005B7B52"/>
    <w:rsid w:val="005C35AE"/>
    <w:rsid w:val="005D1A23"/>
    <w:rsid w:val="005D329A"/>
    <w:rsid w:val="005D7D71"/>
    <w:rsid w:val="005F5914"/>
    <w:rsid w:val="005F7AE4"/>
    <w:rsid w:val="006001A0"/>
    <w:rsid w:val="006019C0"/>
    <w:rsid w:val="006043D6"/>
    <w:rsid w:val="00604495"/>
    <w:rsid w:val="0060650C"/>
    <w:rsid w:val="006074FB"/>
    <w:rsid w:val="0061072D"/>
    <w:rsid w:val="00614BEB"/>
    <w:rsid w:val="0061551E"/>
    <w:rsid w:val="00617507"/>
    <w:rsid w:val="00624CA5"/>
    <w:rsid w:val="0062565D"/>
    <w:rsid w:val="00626002"/>
    <w:rsid w:val="00633921"/>
    <w:rsid w:val="00635879"/>
    <w:rsid w:val="006516A8"/>
    <w:rsid w:val="00652592"/>
    <w:rsid w:val="006624DB"/>
    <w:rsid w:val="00667B32"/>
    <w:rsid w:val="00667C41"/>
    <w:rsid w:val="00667F07"/>
    <w:rsid w:val="00675D0C"/>
    <w:rsid w:val="00682F27"/>
    <w:rsid w:val="006854F1"/>
    <w:rsid w:val="00694EB1"/>
    <w:rsid w:val="006A3101"/>
    <w:rsid w:val="006A4FD5"/>
    <w:rsid w:val="006A7818"/>
    <w:rsid w:val="006C6B39"/>
    <w:rsid w:val="006C7020"/>
    <w:rsid w:val="006C7D5C"/>
    <w:rsid w:val="006E04E7"/>
    <w:rsid w:val="006E52CB"/>
    <w:rsid w:val="006E7BC3"/>
    <w:rsid w:val="006F420B"/>
    <w:rsid w:val="006F6957"/>
    <w:rsid w:val="00710F3C"/>
    <w:rsid w:val="00714DB9"/>
    <w:rsid w:val="007153E8"/>
    <w:rsid w:val="00716179"/>
    <w:rsid w:val="00723C3B"/>
    <w:rsid w:val="007253B8"/>
    <w:rsid w:val="007262FD"/>
    <w:rsid w:val="00726D7E"/>
    <w:rsid w:val="0073280A"/>
    <w:rsid w:val="00737374"/>
    <w:rsid w:val="00747F67"/>
    <w:rsid w:val="00750636"/>
    <w:rsid w:val="007535AF"/>
    <w:rsid w:val="0077277A"/>
    <w:rsid w:val="007904FA"/>
    <w:rsid w:val="0079078E"/>
    <w:rsid w:val="00791E67"/>
    <w:rsid w:val="00793116"/>
    <w:rsid w:val="00795EB1"/>
    <w:rsid w:val="007A191D"/>
    <w:rsid w:val="007A3913"/>
    <w:rsid w:val="007A7A0B"/>
    <w:rsid w:val="007B6465"/>
    <w:rsid w:val="007B75AB"/>
    <w:rsid w:val="007C2471"/>
    <w:rsid w:val="007C3290"/>
    <w:rsid w:val="007C6E03"/>
    <w:rsid w:val="007D3CBB"/>
    <w:rsid w:val="007E2392"/>
    <w:rsid w:val="007E2751"/>
    <w:rsid w:val="007E2C5A"/>
    <w:rsid w:val="007E636E"/>
    <w:rsid w:val="007F397C"/>
    <w:rsid w:val="007F4CC6"/>
    <w:rsid w:val="007F77A0"/>
    <w:rsid w:val="00805333"/>
    <w:rsid w:val="008125C1"/>
    <w:rsid w:val="008129B3"/>
    <w:rsid w:val="00817F8D"/>
    <w:rsid w:val="008210C5"/>
    <w:rsid w:val="008341CC"/>
    <w:rsid w:val="0084074F"/>
    <w:rsid w:val="00857C09"/>
    <w:rsid w:val="008608C5"/>
    <w:rsid w:val="00860E27"/>
    <w:rsid w:val="00860EEA"/>
    <w:rsid w:val="00862BC7"/>
    <w:rsid w:val="00864C04"/>
    <w:rsid w:val="00867F50"/>
    <w:rsid w:val="008749A8"/>
    <w:rsid w:val="00877EEC"/>
    <w:rsid w:val="00881654"/>
    <w:rsid w:val="00884A23"/>
    <w:rsid w:val="0088697F"/>
    <w:rsid w:val="00887A0B"/>
    <w:rsid w:val="0089163D"/>
    <w:rsid w:val="00893196"/>
    <w:rsid w:val="008A4931"/>
    <w:rsid w:val="008A6297"/>
    <w:rsid w:val="008B4E93"/>
    <w:rsid w:val="008C4218"/>
    <w:rsid w:val="008D003D"/>
    <w:rsid w:val="008D0F28"/>
    <w:rsid w:val="008D61E7"/>
    <w:rsid w:val="008D6741"/>
    <w:rsid w:val="008D782E"/>
    <w:rsid w:val="008E2C4E"/>
    <w:rsid w:val="008E5A0C"/>
    <w:rsid w:val="008F4F58"/>
    <w:rsid w:val="0090282B"/>
    <w:rsid w:val="00906362"/>
    <w:rsid w:val="0091084F"/>
    <w:rsid w:val="00912B33"/>
    <w:rsid w:val="00914B1C"/>
    <w:rsid w:val="009164CF"/>
    <w:rsid w:val="00931B42"/>
    <w:rsid w:val="00934AC7"/>
    <w:rsid w:val="00937C59"/>
    <w:rsid w:val="009400A8"/>
    <w:rsid w:val="0094014C"/>
    <w:rsid w:val="00943F44"/>
    <w:rsid w:val="00944B0F"/>
    <w:rsid w:val="009479D6"/>
    <w:rsid w:val="00952169"/>
    <w:rsid w:val="00960ED8"/>
    <w:rsid w:val="009673B3"/>
    <w:rsid w:val="009722F7"/>
    <w:rsid w:val="009775C8"/>
    <w:rsid w:val="00981C87"/>
    <w:rsid w:val="009856CF"/>
    <w:rsid w:val="0098583B"/>
    <w:rsid w:val="00986FEB"/>
    <w:rsid w:val="00991C7A"/>
    <w:rsid w:val="0099286D"/>
    <w:rsid w:val="00993C7A"/>
    <w:rsid w:val="009A1D27"/>
    <w:rsid w:val="009A3ED1"/>
    <w:rsid w:val="009B5AFB"/>
    <w:rsid w:val="009C2DAD"/>
    <w:rsid w:val="009D0DFC"/>
    <w:rsid w:val="009D7FD7"/>
    <w:rsid w:val="009F2217"/>
    <w:rsid w:val="009F2AB8"/>
    <w:rsid w:val="00A03D35"/>
    <w:rsid w:val="00A050C2"/>
    <w:rsid w:val="00A05DE2"/>
    <w:rsid w:val="00A11E09"/>
    <w:rsid w:val="00A26CC5"/>
    <w:rsid w:val="00A329D8"/>
    <w:rsid w:val="00A34C4A"/>
    <w:rsid w:val="00A45ED0"/>
    <w:rsid w:val="00A510AE"/>
    <w:rsid w:val="00A61B27"/>
    <w:rsid w:val="00A64A1A"/>
    <w:rsid w:val="00A716A2"/>
    <w:rsid w:val="00A71D85"/>
    <w:rsid w:val="00A81E89"/>
    <w:rsid w:val="00A829AC"/>
    <w:rsid w:val="00A91BD1"/>
    <w:rsid w:val="00A93F4D"/>
    <w:rsid w:val="00A971C5"/>
    <w:rsid w:val="00AA2CB8"/>
    <w:rsid w:val="00AB27D3"/>
    <w:rsid w:val="00AB6D48"/>
    <w:rsid w:val="00AC33D5"/>
    <w:rsid w:val="00AC4565"/>
    <w:rsid w:val="00AC6B03"/>
    <w:rsid w:val="00AE1E85"/>
    <w:rsid w:val="00AE43D6"/>
    <w:rsid w:val="00AE5143"/>
    <w:rsid w:val="00AF12BC"/>
    <w:rsid w:val="00AF13E5"/>
    <w:rsid w:val="00AF3FF0"/>
    <w:rsid w:val="00B0045A"/>
    <w:rsid w:val="00B01884"/>
    <w:rsid w:val="00B07FF2"/>
    <w:rsid w:val="00B10935"/>
    <w:rsid w:val="00B10D6D"/>
    <w:rsid w:val="00B1219C"/>
    <w:rsid w:val="00B15166"/>
    <w:rsid w:val="00B1597A"/>
    <w:rsid w:val="00B2057D"/>
    <w:rsid w:val="00B211EC"/>
    <w:rsid w:val="00B23328"/>
    <w:rsid w:val="00B24F2E"/>
    <w:rsid w:val="00B257D8"/>
    <w:rsid w:val="00B31179"/>
    <w:rsid w:val="00B3197A"/>
    <w:rsid w:val="00B319F7"/>
    <w:rsid w:val="00B333BD"/>
    <w:rsid w:val="00B3374E"/>
    <w:rsid w:val="00B40E44"/>
    <w:rsid w:val="00B440B1"/>
    <w:rsid w:val="00B513BC"/>
    <w:rsid w:val="00B51A90"/>
    <w:rsid w:val="00B653F2"/>
    <w:rsid w:val="00B65B55"/>
    <w:rsid w:val="00B74528"/>
    <w:rsid w:val="00B77F28"/>
    <w:rsid w:val="00B849AF"/>
    <w:rsid w:val="00B97AF9"/>
    <w:rsid w:val="00BA3B44"/>
    <w:rsid w:val="00BB5082"/>
    <w:rsid w:val="00BC1626"/>
    <w:rsid w:val="00BD1EDA"/>
    <w:rsid w:val="00BD3B98"/>
    <w:rsid w:val="00BD49BF"/>
    <w:rsid w:val="00BE270B"/>
    <w:rsid w:val="00BF0589"/>
    <w:rsid w:val="00BF1185"/>
    <w:rsid w:val="00BF3A32"/>
    <w:rsid w:val="00BF68B4"/>
    <w:rsid w:val="00C06F67"/>
    <w:rsid w:val="00C104C4"/>
    <w:rsid w:val="00C1339D"/>
    <w:rsid w:val="00C15418"/>
    <w:rsid w:val="00C22245"/>
    <w:rsid w:val="00C239CB"/>
    <w:rsid w:val="00C23ABB"/>
    <w:rsid w:val="00C253D8"/>
    <w:rsid w:val="00C34D40"/>
    <w:rsid w:val="00C40C2D"/>
    <w:rsid w:val="00C42C7C"/>
    <w:rsid w:val="00C44832"/>
    <w:rsid w:val="00C516D0"/>
    <w:rsid w:val="00C52D0A"/>
    <w:rsid w:val="00C54568"/>
    <w:rsid w:val="00C633DB"/>
    <w:rsid w:val="00C63E9E"/>
    <w:rsid w:val="00C76EAF"/>
    <w:rsid w:val="00C76FF2"/>
    <w:rsid w:val="00C84A37"/>
    <w:rsid w:val="00C93E38"/>
    <w:rsid w:val="00CB0480"/>
    <w:rsid w:val="00CB3205"/>
    <w:rsid w:val="00CB5CD1"/>
    <w:rsid w:val="00CC5DB1"/>
    <w:rsid w:val="00CC77EB"/>
    <w:rsid w:val="00CD477A"/>
    <w:rsid w:val="00CD5106"/>
    <w:rsid w:val="00CD72AB"/>
    <w:rsid w:val="00CE0A57"/>
    <w:rsid w:val="00CE3856"/>
    <w:rsid w:val="00CE7AA7"/>
    <w:rsid w:val="00D04440"/>
    <w:rsid w:val="00D10A76"/>
    <w:rsid w:val="00D16A92"/>
    <w:rsid w:val="00D20BEE"/>
    <w:rsid w:val="00D216C8"/>
    <w:rsid w:val="00D223D7"/>
    <w:rsid w:val="00D40635"/>
    <w:rsid w:val="00D41AAE"/>
    <w:rsid w:val="00D57E31"/>
    <w:rsid w:val="00D64916"/>
    <w:rsid w:val="00D7004A"/>
    <w:rsid w:val="00D71890"/>
    <w:rsid w:val="00D75FBF"/>
    <w:rsid w:val="00D8773A"/>
    <w:rsid w:val="00D90399"/>
    <w:rsid w:val="00D92180"/>
    <w:rsid w:val="00D933DE"/>
    <w:rsid w:val="00D9383C"/>
    <w:rsid w:val="00D94284"/>
    <w:rsid w:val="00DB05C9"/>
    <w:rsid w:val="00DB7E7A"/>
    <w:rsid w:val="00DC10F2"/>
    <w:rsid w:val="00DC314F"/>
    <w:rsid w:val="00DC519E"/>
    <w:rsid w:val="00DC7314"/>
    <w:rsid w:val="00DD13EB"/>
    <w:rsid w:val="00DE0282"/>
    <w:rsid w:val="00DE120B"/>
    <w:rsid w:val="00DE5F1A"/>
    <w:rsid w:val="00DE67CD"/>
    <w:rsid w:val="00DF2F49"/>
    <w:rsid w:val="00DF41E6"/>
    <w:rsid w:val="00DF4AEC"/>
    <w:rsid w:val="00E17420"/>
    <w:rsid w:val="00E209A6"/>
    <w:rsid w:val="00E25BFC"/>
    <w:rsid w:val="00E25FEA"/>
    <w:rsid w:val="00E27159"/>
    <w:rsid w:val="00E35CAA"/>
    <w:rsid w:val="00E42FCE"/>
    <w:rsid w:val="00E47060"/>
    <w:rsid w:val="00E47ADB"/>
    <w:rsid w:val="00E510D5"/>
    <w:rsid w:val="00E51774"/>
    <w:rsid w:val="00E55F6F"/>
    <w:rsid w:val="00E65275"/>
    <w:rsid w:val="00E75BD6"/>
    <w:rsid w:val="00E87898"/>
    <w:rsid w:val="00E961EB"/>
    <w:rsid w:val="00E972D7"/>
    <w:rsid w:val="00EA0C41"/>
    <w:rsid w:val="00EA37C0"/>
    <w:rsid w:val="00EA765B"/>
    <w:rsid w:val="00EB07F9"/>
    <w:rsid w:val="00EB1A9D"/>
    <w:rsid w:val="00EB467A"/>
    <w:rsid w:val="00EC34A0"/>
    <w:rsid w:val="00ED5F62"/>
    <w:rsid w:val="00EE1D51"/>
    <w:rsid w:val="00EF07E8"/>
    <w:rsid w:val="00EF0F37"/>
    <w:rsid w:val="00F02ECF"/>
    <w:rsid w:val="00F16603"/>
    <w:rsid w:val="00F20AC6"/>
    <w:rsid w:val="00F244C7"/>
    <w:rsid w:val="00F2539D"/>
    <w:rsid w:val="00F30EA8"/>
    <w:rsid w:val="00F31A48"/>
    <w:rsid w:val="00F33469"/>
    <w:rsid w:val="00F33AF6"/>
    <w:rsid w:val="00F363DE"/>
    <w:rsid w:val="00F467B3"/>
    <w:rsid w:val="00F62E01"/>
    <w:rsid w:val="00F7469A"/>
    <w:rsid w:val="00F75333"/>
    <w:rsid w:val="00F756F2"/>
    <w:rsid w:val="00F76475"/>
    <w:rsid w:val="00F773F1"/>
    <w:rsid w:val="00F83E99"/>
    <w:rsid w:val="00F84CCD"/>
    <w:rsid w:val="00F91EE6"/>
    <w:rsid w:val="00FA629D"/>
    <w:rsid w:val="00FA63D7"/>
    <w:rsid w:val="00FB0684"/>
    <w:rsid w:val="00FB0F62"/>
    <w:rsid w:val="00FC18AD"/>
    <w:rsid w:val="00FC5669"/>
    <w:rsid w:val="00FC78B4"/>
    <w:rsid w:val="00FD0B44"/>
    <w:rsid w:val="00FD281E"/>
    <w:rsid w:val="00FE5184"/>
    <w:rsid w:val="00FF0A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19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6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microsoft.com/office/2007/relationships/hdphoto" Target="media/hdphoto1.wdp"/><Relationship Id="rId3" Type="http://schemas.openxmlformats.org/officeDocument/2006/relationships/customXml" Target="../customXml/item3.xml"/><Relationship Id="rId21" Type="http://schemas.openxmlformats.org/officeDocument/2006/relationships/hyperlink" Target="https://scrumguides.org/docs/scrumguide/v2020/2020-Scrum-Guide-Portuguese-European.pdf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http://www.productbacklogbuilding.com/canvas/PBB_Canvas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s://speakerdeck.com/fabiogr/product-backlog-building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14</Pages>
  <Words>1356</Words>
  <Characters>7326</Characters>
  <Application>Microsoft Office Word</Application>
  <DocSecurity>0</DocSecurity>
  <Lines>61</Lines>
  <Paragraphs>1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rtefatos - Template</vt:lpstr>
    </vt:vector>
  </TitlesOfParts>
  <Company/>
  <LinksUpToDate>false</LinksUpToDate>
  <CharactersWithSpaces>8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Cristina Vercosa Perez Barrios de Souza</dc:creator>
  <cp:keywords/>
  <dc:description/>
  <cp:lastModifiedBy>Arthur Hermes</cp:lastModifiedBy>
  <cp:revision>9</cp:revision>
  <dcterms:created xsi:type="dcterms:W3CDTF">2024-04-09T18:42:00Z</dcterms:created>
  <dcterms:modified xsi:type="dcterms:W3CDTF">2024-04-16T2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